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A6A7" w14:textId="57F21FF9" w:rsidR="00920A3C" w:rsidRDefault="00920A3C" w:rsidP="00920A3C">
      <w:pPr>
        <w:spacing w:line="240" w:lineRule="auto"/>
        <w:rPr>
          <w:rFonts w:ascii="Arial" w:hAnsi="Arial" w:cs="Arial"/>
          <w:b/>
          <w:bCs/>
          <w:sz w:val="28"/>
          <w:szCs w:val="28"/>
        </w:rPr>
      </w:pPr>
      <w:bookmarkStart w:id="0" w:name="_Hlk85038764"/>
      <w:r w:rsidRPr="00920A3C">
        <w:rPr>
          <w:rFonts w:ascii="Arial" w:hAnsi="Arial" w:cs="Arial"/>
          <w:b/>
          <w:bCs/>
          <w:sz w:val="28"/>
          <w:szCs w:val="28"/>
        </w:rPr>
        <w:t>Secrets of the clouded leopard: abundance, habitat use and coexistence in tropical forest of Manas National Park, Assam, India</w:t>
      </w:r>
      <w:bookmarkEnd w:id="0"/>
    </w:p>
    <w:p w14:paraId="73C4911E" w14:textId="6462BF62" w:rsidR="00920A3C" w:rsidRDefault="006A6D6D" w:rsidP="00920A3C">
      <w:pPr>
        <w:spacing w:line="240" w:lineRule="auto"/>
        <w:jc w:val="right"/>
        <w:rPr>
          <w:rFonts w:ascii="Times New Roman" w:hAnsi="Times New Roman" w:cs="Times New Roman"/>
          <w:smallCaps/>
          <w:sz w:val="24"/>
          <w:szCs w:val="24"/>
        </w:rPr>
      </w:pPr>
      <w:proofErr w:type="spellStart"/>
      <w:r w:rsidRPr="00D32917">
        <w:rPr>
          <w:rFonts w:ascii="Times New Roman" w:hAnsi="Times New Roman" w:cs="Times New Roman"/>
          <w:smallCaps/>
          <w:sz w:val="24"/>
          <w:szCs w:val="24"/>
        </w:rPr>
        <w:t>Urjit</w:t>
      </w:r>
      <w:proofErr w:type="spellEnd"/>
      <w:r w:rsidRPr="00D32917">
        <w:rPr>
          <w:rFonts w:ascii="Times New Roman" w:hAnsi="Times New Roman" w:cs="Times New Roman"/>
          <w:smallCaps/>
          <w:sz w:val="24"/>
          <w:szCs w:val="24"/>
        </w:rPr>
        <w:t xml:space="preserve"> Bhatt </w:t>
      </w:r>
      <w:r w:rsidRPr="00B813D0">
        <w:rPr>
          <w:rFonts w:ascii="Times New Roman" w:hAnsi="Times New Roman" w:cs="Times New Roman"/>
          <w:sz w:val="24"/>
          <w:szCs w:val="24"/>
        </w:rPr>
        <w:t>and</w:t>
      </w:r>
      <w:r w:rsidRPr="00B813D0">
        <w:rPr>
          <w:rFonts w:ascii="Times New Roman" w:hAnsi="Times New Roman" w:cs="Times New Roman"/>
          <w:smallCaps/>
          <w:sz w:val="24"/>
          <w:szCs w:val="24"/>
        </w:rPr>
        <w:t xml:space="preserve"> </w:t>
      </w:r>
      <w:r w:rsidRPr="00D32917">
        <w:rPr>
          <w:rFonts w:ascii="Times New Roman" w:hAnsi="Times New Roman" w:cs="Times New Roman"/>
          <w:smallCaps/>
          <w:sz w:val="24"/>
          <w:szCs w:val="24"/>
        </w:rPr>
        <w:t>Salvador Lyngdoh</w:t>
      </w:r>
    </w:p>
    <w:p w14:paraId="0964770E" w14:textId="77777777" w:rsidR="00B813D0" w:rsidRPr="00D32917" w:rsidRDefault="00B813D0" w:rsidP="00920A3C">
      <w:pPr>
        <w:spacing w:line="240" w:lineRule="auto"/>
        <w:jc w:val="right"/>
        <w:rPr>
          <w:rFonts w:ascii="Times New Roman" w:hAnsi="Times New Roman" w:cs="Times New Roman"/>
          <w:bCs/>
          <w:smallCaps/>
          <w:sz w:val="24"/>
          <w:szCs w:val="28"/>
        </w:rPr>
      </w:pPr>
    </w:p>
    <w:p w14:paraId="4F1DE77D" w14:textId="77777777" w:rsidR="00B813D0" w:rsidRPr="002C2FEA" w:rsidRDefault="00B813D0" w:rsidP="00B813D0">
      <w:pPr>
        <w:shd w:val="clear" w:color="auto" w:fill="B4C6E7" w:themeFill="accent1" w:themeFillTint="66"/>
        <w:spacing w:line="240" w:lineRule="auto"/>
        <w:rPr>
          <w:rFonts w:ascii="Times New Roman" w:eastAsia="Times New Roman" w:hAnsi="Times New Roman" w:cs="Times New Roman"/>
          <w:kern w:val="2"/>
          <w:sz w:val="24"/>
          <w:szCs w:val="24"/>
          <w:lang w:val="en-US" w:eastAsia="zh-CN"/>
        </w:rPr>
      </w:pPr>
      <w:r w:rsidRPr="002C2FEA">
        <w:rPr>
          <w:rFonts w:ascii="Times New Roman" w:eastAsia="Times New Roman" w:hAnsi="Times New Roman" w:cs="Times New Roman"/>
          <w:kern w:val="2"/>
          <w:sz w:val="24"/>
          <w:szCs w:val="24"/>
          <w:lang w:val="en-US" w:eastAsia="zh-CN"/>
        </w:rPr>
        <w:t>Supplementa</w:t>
      </w:r>
      <w:r>
        <w:rPr>
          <w:rFonts w:ascii="Times New Roman" w:eastAsia="Times New Roman" w:hAnsi="Times New Roman" w:cs="Times New Roman"/>
          <w:kern w:val="2"/>
          <w:sz w:val="24"/>
          <w:szCs w:val="24"/>
          <w:lang w:val="en-US" w:eastAsia="zh-CN"/>
        </w:rPr>
        <w:t>ry</w:t>
      </w:r>
      <w:r w:rsidRPr="002C2FEA">
        <w:rPr>
          <w:rFonts w:ascii="Times New Roman" w:eastAsia="Times New Roman" w:hAnsi="Times New Roman" w:cs="Times New Roman"/>
          <w:kern w:val="2"/>
          <w:sz w:val="24"/>
          <w:szCs w:val="24"/>
          <w:lang w:val="en-US" w:eastAsia="zh-CN"/>
        </w:rPr>
        <w:t xml:space="preserve"> material is published as supplied by the authors. It is not checked for accuracy, copyedited, typeset or proofread. The responsibility for scientific accuracy and file functionality remains with the authors.</w:t>
      </w:r>
    </w:p>
    <w:p w14:paraId="177938F5" w14:textId="77777777" w:rsidR="00B813D0" w:rsidRDefault="00B813D0" w:rsidP="0030309F">
      <w:pPr>
        <w:spacing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0AC38CF8" w14:textId="19E5945B" w:rsidR="0030309F" w:rsidRPr="00F4079E" w:rsidRDefault="0030309F" w:rsidP="0030309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32917">
        <w:rPr>
          <w:rFonts w:ascii="Times New Roman" w:hAnsi="Times New Roman" w:cs="Times New Roman"/>
          <w:smallCaps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mallCaps/>
          <w:sz w:val="24"/>
          <w:szCs w:val="24"/>
        </w:rPr>
        <w:t>Material</w:t>
      </w:r>
      <w:r w:rsidRPr="00920A3C">
        <w:rPr>
          <w:rFonts w:ascii="Times New Roman" w:hAnsi="Times New Roman" w:cs="Times New Roman"/>
          <w:sz w:val="24"/>
          <w:szCs w:val="24"/>
        </w:rPr>
        <w:t xml:space="preserve"> 1</w:t>
      </w:r>
      <w:r w:rsidRPr="00920A3C">
        <w:rPr>
          <w:rFonts w:ascii="Times New Roman" w:hAnsi="Times New Roman" w:cs="Times New Roman"/>
        </w:rPr>
        <w:t xml:space="preserve"> </w:t>
      </w:r>
      <w:r w:rsidRPr="00327B3D">
        <w:rPr>
          <w:rFonts w:ascii="Times New Roman" w:hAnsi="Times New Roman" w:cs="Times New Roman"/>
          <w:sz w:val="24"/>
          <w:szCs w:val="24"/>
        </w:rPr>
        <w:t xml:space="preserve">Format of </w:t>
      </w:r>
      <w:r w:rsidRPr="00920A3C">
        <w:rPr>
          <w:rFonts w:ascii="Times New Roman" w:hAnsi="Times New Roman" w:cs="Times New Roman"/>
          <w:sz w:val="24"/>
          <w:szCs w:val="24"/>
        </w:rPr>
        <w:t xml:space="preserve">a questionnaire survey conducted with the forest officials (n=75) to gather baseline information on clouded leopard sightings across all </w:t>
      </w:r>
      <w:r>
        <w:rPr>
          <w:rFonts w:ascii="Times New Roman" w:hAnsi="Times New Roman" w:cs="Times New Roman"/>
          <w:sz w:val="24"/>
          <w:szCs w:val="24"/>
        </w:rPr>
        <w:t>three</w:t>
      </w:r>
      <w:r w:rsidRPr="00920A3C">
        <w:rPr>
          <w:rFonts w:ascii="Times New Roman" w:hAnsi="Times New Roman" w:cs="Times New Roman"/>
          <w:sz w:val="24"/>
          <w:szCs w:val="24"/>
        </w:rPr>
        <w:t xml:space="preserve"> ranges</w:t>
      </w:r>
      <w:r>
        <w:rPr>
          <w:rFonts w:ascii="Times New Roman" w:hAnsi="Times New Roman" w:cs="Times New Roman"/>
          <w:sz w:val="24"/>
          <w:szCs w:val="24"/>
        </w:rPr>
        <w:t xml:space="preserve"> in Manas National Park</w:t>
      </w:r>
      <w:r w:rsidRPr="00920A3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03B54D" w14:textId="77777777" w:rsidR="0030309F" w:rsidRPr="00F4079E" w:rsidRDefault="0030309F" w:rsidP="0030309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Name: ………………………………………………… Age: ………. Gender: Male / Female    Designation: …………………………………………………………………………………… Education status ……………………………. Salary………………………………………</w:t>
      </w:r>
      <w:proofErr w:type="gramStart"/>
      <w:r w:rsidRPr="00F4079E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F4079E">
        <w:rPr>
          <w:rFonts w:ascii="Times New Roman" w:hAnsi="Times New Roman" w:cs="Times New Roman"/>
          <w:sz w:val="24"/>
          <w:szCs w:val="24"/>
        </w:rPr>
        <w:t xml:space="preserve"> Range: ……………………………………… Beat: …………………………………………... Place: ………………………… Village: ……………………… District: ……………………. Latitude: ……………………………………. Longitude: …………………………………</w:t>
      </w:r>
      <w:proofErr w:type="gramStart"/>
      <w:r w:rsidRPr="00F4079E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F4079E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84F0F16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How long have you been working in the forest department? </w:t>
      </w:r>
    </w:p>
    <w:p w14:paraId="7C0276BC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…………………………………...</w:t>
      </w:r>
    </w:p>
    <w:p w14:paraId="05920FE6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Have you seen any carnivore while working with the forest department? If yes, which all?</w:t>
      </w:r>
    </w:p>
    <w:p w14:paraId="4F7898EF" w14:textId="77777777" w:rsidR="0030309F" w:rsidRPr="00F4079E" w:rsidRDefault="0030309F" w:rsidP="0030309F">
      <w:pPr>
        <w:pStyle w:val="ListParagraph"/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14:paraId="608FF35F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Have you ever seen Clouded Leopard?  Yes / No</w:t>
      </w:r>
    </w:p>
    <w:p w14:paraId="0D786898" w14:textId="77777777" w:rsidR="0030309F" w:rsidRPr="00F4079E" w:rsidRDefault="0030309F" w:rsidP="0030309F">
      <w:pPr>
        <w:pStyle w:val="ListParagraph"/>
        <w:tabs>
          <w:tab w:val="num" w:pos="270"/>
        </w:tabs>
        <w:spacing w:after="0" w:line="240" w:lineRule="auto"/>
        <w:ind w:left="0" w:firstLine="27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If seen, what time period are you reporting about? </w:t>
      </w:r>
    </w:p>
    <w:p w14:paraId="5F5143F7" w14:textId="77777777" w:rsidR="0030309F" w:rsidRPr="00F4079E" w:rsidRDefault="0030309F" w:rsidP="0030309F">
      <w:pPr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(1) 1981-1985 (2) 1986-1990 (3) 1991-1995 (4) 1996-2000 (5) 2001-2005 (6) 2006-2010 (7) 2011-2015 (8) 2016-2020</w:t>
      </w:r>
    </w:p>
    <w:p w14:paraId="4BA95623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Exact Year: ……………………….</w:t>
      </w:r>
    </w:p>
    <w:p w14:paraId="3A5A5CC6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  <w:shd w:val="clear" w:color="auto" w:fill="FFFF00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What kind of general area are you reporting about? </w:t>
      </w:r>
    </w:p>
    <w:p w14:paraId="37A5EC86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(1) Riverine Forest (2) Grassland Forest (3) Moist-mixed Deciduous Forest (4) Semi-evergreen Forest</w:t>
      </w:r>
    </w:p>
    <w:p w14:paraId="736FAD4A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Name of the Beat / Range of Clouded Leopard sighting: ……….………………………</w:t>
      </w:r>
      <w:proofErr w:type="gramStart"/>
      <w:r w:rsidRPr="00F4079E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F407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57DD35" w14:textId="77777777" w:rsidR="0030309F" w:rsidRPr="00F4079E" w:rsidRDefault="0030309F" w:rsidP="0030309F">
      <w:pPr>
        <w:pStyle w:val="ListParagraph"/>
        <w:tabs>
          <w:tab w:val="num" w:pos="270"/>
        </w:tabs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If outside the PA, then Village name: ……………………………………………………….</w:t>
      </w:r>
    </w:p>
    <w:p w14:paraId="2BCDEE55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How well did you know the place in the period mentioned above? </w:t>
      </w:r>
    </w:p>
    <w:p w14:paraId="163CEF93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(1) I live here (2) I worked there (3) I studied there</w:t>
      </w:r>
    </w:p>
    <w:p w14:paraId="3ABF92D3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270" w:hanging="270"/>
        <w:rPr>
          <w:rFonts w:ascii="Times New Roman" w:eastAsia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How frequently did you see Clouded Leopard in the time period and locality / area chosen above?</w:t>
      </w:r>
    </w:p>
    <w:p w14:paraId="627079DF" w14:textId="77777777" w:rsidR="0030309F" w:rsidRPr="00F4079E" w:rsidRDefault="0030309F" w:rsidP="0030309F">
      <w:pPr>
        <w:pStyle w:val="ListParagraph"/>
        <w:shd w:val="clear" w:color="auto" w:fill="FFFFFF"/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F4079E">
        <w:rPr>
          <w:rFonts w:ascii="Times New Roman" w:eastAsia="Times New Roman" w:hAnsi="Times New Roman" w:cs="Times New Roman"/>
          <w:sz w:val="24"/>
          <w:szCs w:val="24"/>
        </w:rPr>
        <w:t>(1) Never: I saw no Clouded Leopard (2) Occasionally: Several times in a month (3) Rarely: A few times in a year</w:t>
      </w:r>
    </w:p>
    <w:p w14:paraId="10005C52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 w:rsidRPr="00F4079E">
        <w:rPr>
          <w:rFonts w:ascii="Times New Roman" w:eastAsia="Times New Roman" w:hAnsi="Times New Roman" w:cs="Times New Roman"/>
          <w:sz w:val="24"/>
          <w:szCs w:val="24"/>
        </w:rPr>
        <w:t xml:space="preserve">Do you have the presence of clouded leopard cub in your area in the last 12 months?      </w:t>
      </w:r>
    </w:p>
    <w:p w14:paraId="78E27660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F4079E"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22E430BF" w14:textId="77777777" w:rsidR="0030309F" w:rsidRPr="00F4079E" w:rsidRDefault="0030309F" w:rsidP="003E1447">
      <w:pPr>
        <w:pStyle w:val="ListParagraph"/>
        <w:tabs>
          <w:tab w:val="num" w:pos="270"/>
        </w:tabs>
        <w:spacing w:after="0" w:line="240" w:lineRule="auto"/>
        <w:ind w:left="0" w:firstLine="284"/>
        <w:rPr>
          <w:rFonts w:ascii="Times New Roman" w:eastAsia="Times New Roman" w:hAnsi="Times New Roman" w:cs="Times New Roman"/>
          <w:sz w:val="24"/>
          <w:szCs w:val="24"/>
        </w:rPr>
      </w:pPr>
      <w:r w:rsidRPr="00F4079E">
        <w:rPr>
          <w:rFonts w:ascii="Times New Roman" w:eastAsia="Times New Roman" w:hAnsi="Times New Roman" w:cs="Times New Roman"/>
          <w:sz w:val="24"/>
          <w:szCs w:val="24"/>
        </w:rPr>
        <w:t xml:space="preserve">If yes, mention the month of sighting </w:t>
      </w:r>
    </w:p>
    <w:p w14:paraId="272ECA35" w14:textId="77777777" w:rsidR="0030309F" w:rsidRPr="00F4079E" w:rsidRDefault="0030309F" w:rsidP="0030309F">
      <w:pPr>
        <w:pStyle w:val="ListParagraph"/>
        <w:tabs>
          <w:tab w:val="num" w:pos="270"/>
        </w:tabs>
        <w:spacing w:after="0" w:line="240" w:lineRule="auto"/>
        <w:ind w:left="0" w:firstLine="270"/>
        <w:rPr>
          <w:rFonts w:ascii="Times New Roman" w:eastAsia="Times New Roman" w:hAnsi="Times New Roman" w:cs="Times New Roman"/>
          <w:sz w:val="24"/>
          <w:szCs w:val="24"/>
        </w:rPr>
      </w:pPr>
      <w:r w:rsidRPr="00F4079E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14:paraId="49101D48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</w:tabs>
        <w:spacing w:after="0"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4079E">
        <w:rPr>
          <w:rFonts w:ascii="Times New Roman" w:eastAsia="Times New Roman" w:hAnsi="Times New Roman" w:cs="Times New Roman"/>
          <w:bCs/>
          <w:sz w:val="24"/>
          <w:szCs w:val="24"/>
        </w:rPr>
        <w:t>What is your view on clouded leopard population in your area?</w:t>
      </w:r>
    </w:p>
    <w:p w14:paraId="0A403EAF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4079E">
        <w:rPr>
          <w:rFonts w:ascii="Times New Roman" w:eastAsia="Times New Roman" w:hAnsi="Times New Roman" w:cs="Times New Roman"/>
          <w:bCs/>
          <w:sz w:val="24"/>
          <w:szCs w:val="24"/>
        </w:rPr>
        <w:t>(1) Increasing (2) Decreasing (3) Stable (4) No Idea</w:t>
      </w:r>
    </w:p>
    <w:p w14:paraId="7D8E5FE8" w14:textId="77777777" w:rsidR="006F4058" w:rsidRDefault="006F4058">
      <w:pPr>
        <w:rPr>
          <w:rFonts w:ascii="Times New Roman" w:eastAsia="Arial Unicode MS" w:hAnsi="Times New Roman" w:cs="Times New Roman"/>
          <w:sz w:val="24"/>
          <w:szCs w:val="24"/>
          <w:lang w:val="en-US" w:eastAsia="ar-SA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DB165C9" w14:textId="3A1CCA6C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lastRenderedPageBreak/>
        <w:t>If decreasing, then what are the main reasons behind it?</w:t>
      </w:r>
    </w:p>
    <w:p w14:paraId="799AC248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(1) Depletion of prey species (2) Loss of habitat / Conversion of habitat (3) Poached and smuggled for the skin </w:t>
      </w:r>
    </w:p>
    <w:p w14:paraId="411C446F" w14:textId="77777777" w:rsidR="0030309F" w:rsidRPr="00F4079E" w:rsidRDefault="0030309F" w:rsidP="0030309F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Any other reason ……………………………………………………………………………</w:t>
      </w:r>
    </w:p>
    <w:p w14:paraId="747A2EF6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84"/>
          <w:tab w:val="left" w:pos="360"/>
        </w:tabs>
        <w:spacing w:after="0" w:line="240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Have you ever come across any livestock lifting (e.g., goat, ducks, hen) by clouded leopard in the surrounding villages? </w:t>
      </w:r>
    </w:p>
    <w:p w14:paraId="0E688F01" w14:textId="77777777" w:rsidR="0030309F" w:rsidRPr="00F4079E" w:rsidRDefault="0030309F" w:rsidP="0030309F">
      <w:pPr>
        <w:pStyle w:val="ListParagraph"/>
        <w:tabs>
          <w:tab w:val="left" w:pos="360"/>
        </w:tabs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Yes / No </w:t>
      </w:r>
    </w:p>
    <w:p w14:paraId="5C42C1C0" w14:textId="77777777" w:rsidR="0030309F" w:rsidRPr="00F4079E" w:rsidRDefault="0030309F" w:rsidP="0030309F">
      <w:pPr>
        <w:pStyle w:val="ListParagraph"/>
        <w:tabs>
          <w:tab w:val="left" w:pos="360"/>
        </w:tabs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If yes, please mention village name and district …………………………………………….</w:t>
      </w:r>
    </w:p>
    <w:p w14:paraId="080FB8EC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  <w:tab w:val="left" w:pos="36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Have you heard of any report of carnivore conflict with locals or forest staff? If yes, then mention details. </w:t>
      </w:r>
    </w:p>
    <w:p w14:paraId="5E35E4DD" w14:textId="77777777" w:rsidR="0030309F" w:rsidRPr="00F4079E" w:rsidRDefault="0030309F" w:rsidP="0030309F">
      <w:pPr>
        <w:pStyle w:val="ListParagraph"/>
        <w:tabs>
          <w:tab w:val="left" w:pos="36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........................</w:t>
      </w:r>
    </w:p>
    <w:p w14:paraId="5499D5CA" w14:textId="77777777" w:rsidR="0030309F" w:rsidRPr="00F4079E" w:rsidRDefault="0030309F" w:rsidP="0030309F">
      <w:pPr>
        <w:pStyle w:val="ListParagraph"/>
        <w:numPr>
          <w:ilvl w:val="0"/>
          <w:numId w:val="1"/>
        </w:numPr>
        <w:tabs>
          <w:tab w:val="clear" w:pos="0"/>
          <w:tab w:val="num" w:pos="27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Have you come across clouded leopard being sold in the market? </w:t>
      </w:r>
    </w:p>
    <w:p w14:paraId="2CAB889E" w14:textId="77777777" w:rsidR="0030309F" w:rsidRPr="00F4079E" w:rsidRDefault="0030309F" w:rsidP="0030309F">
      <w:pPr>
        <w:pStyle w:val="ListParagraph"/>
        <w:tabs>
          <w:tab w:val="left" w:pos="360"/>
        </w:tabs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Yes / No</w:t>
      </w:r>
    </w:p>
    <w:p w14:paraId="4BA4CDE5" w14:textId="77777777" w:rsidR="0030309F" w:rsidRPr="00F4079E" w:rsidRDefault="0030309F" w:rsidP="003E1447">
      <w:pPr>
        <w:pStyle w:val="ListParagraph"/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If yes, please mention name and the address of the market place </w:t>
      </w:r>
    </w:p>
    <w:p w14:paraId="0C7BA263" w14:textId="68798871" w:rsidR="0030309F" w:rsidRPr="00F4079E" w:rsidRDefault="0030309F" w:rsidP="003E1447">
      <w:pPr>
        <w:pStyle w:val="ListParagraph"/>
        <w:tabs>
          <w:tab w:val="num" w:pos="270"/>
        </w:tabs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14:paraId="7E115B6B" w14:textId="77777777" w:rsidR="0030309F" w:rsidRPr="00F4079E" w:rsidRDefault="0030309F" w:rsidP="0030309F">
      <w:pPr>
        <w:pStyle w:val="ListParagraph"/>
        <w:tabs>
          <w:tab w:val="num" w:pos="270"/>
        </w:tabs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 xml:space="preserve">14. Additional information if any. </w:t>
      </w:r>
    </w:p>
    <w:p w14:paraId="7AED258F" w14:textId="77777777" w:rsidR="0030309F" w:rsidRPr="00F4079E" w:rsidRDefault="0030309F" w:rsidP="0030309F">
      <w:pPr>
        <w:pStyle w:val="ListParagraph"/>
        <w:tabs>
          <w:tab w:val="num" w:pos="270"/>
        </w:tabs>
        <w:spacing w:after="0" w:line="240" w:lineRule="auto"/>
        <w:ind w:left="360" w:firstLine="66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.</w:t>
      </w:r>
    </w:p>
    <w:p w14:paraId="76C6CB5E" w14:textId="77777777" w:rsidR="0030309F" w:rsidRPr="00F4079E" w:rsidRDefault="0030309F" w:rsidP="0030309F">
      <w:pPr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</w:p>
    <w:p w14:paraId="4374CF0F" w14:textId="77777777" w:rsidR="0030309F" w:rsidRPr="00F4079E" w:rsidRDefault="0030309F" w:rsidP="0030309F">
      <w:pPr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4079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.</w:t>
      </w:r>
    </w:p>
    <w:p w14:paraId="73383A4D" w14:textId="77777777" w:rsidR="0030309F" w:rsidRPr="00F4079E" w:rsidRDefault="0030309F" w:rsidP="0030309F">
      <w:pPr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</w:p>
    <w:p w14:paraId="4F21A398" w14:textId="77777777" w:rsidR="0030309F" w:rsidRPr="00F4079E" w:rsidRDefault="0030309F" w:rsidP="0030309F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F4079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.</w:t>
      </w:r>
    </w:p>
    <w:p w14:paraId="588DCF5D" w14:textId="77777777" w:rsidR="0030309F" w:rsidRPr="00F4079E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5359181F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BFF4856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2B86D460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7C94B0ED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1620FE2C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76AC58FC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173A5906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2AFE1875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33C10F01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346A921F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4AC8529F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311FB5D4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1D18975C" w14:textId="77777777" w:rsidR="0030309F" w:rsidRDefault="0030309F" w:rsidP="00920A3C">
      <w:pPr>
        <w:spacing w:before="240" w:line="240" w:lineRule="auto"/>
        <w:rPr>
          <w:rFonts w:ascii="Times New Roman" w:hAnsi="Times New Roman" w:cs="Times New Roman"/>
          <w:smallCaps/>
          <w:sz w:val="24"/>
          <w:szCs w:val="24"/>
        </w:rPr>
      </w:pPr>
    </w:p>
    <w:p w14:paraId="16B6253A" w14:textId="77777777" w:rsidR="00F4079E" w:rsidRDefault="00F4079E">
      <w:pPr>
        <w:rPr>
          <w:rFonts w:ascii="Times New Roman" w:hAnsi="Times New Roman" w:cs="Times New Roman"/>
          <w:smallCaps/>
          <w:sz w:val="24"/>
          <w:szCs w:val="24"/>
        </w:rPr>
      </w:pPr>
      <w:r>
        <w:rPr>
          <w:rFonts w:ascii="Times New Roman" w:hAnsi="Times New Roman" w:cs="Times New Roman"/>
          <w:smallCaps/>
          <w:sz w:val="24"/>
          <w:szCs w:val="24"/>
        </w:rPr>
        <w:br w:type="page"/>
      </w:r>
    </w:p>
    <w:p w14:paraId="35D50172" w14:textId="78B5D822" w:rsidR="00644EFA" w:rsidRPr="00920A3C" w:rsidRDefault="006A6D6D" w:rsidP="00920A3C">
      <w:pPr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D32917">
        <w:rPr>
          <w:rFonts w:ascii="Times New Roman" w:hAnsi="Times New Roman" w:cs="Times New Roman"/>
          <w:smallCaps/>
          <w:sz w:val="24"/>
          <w:szCs w:val="24"/>
        </w:rPr>
        <w:lastRenderedPageBreak/>
        <w:t>Supplementary Table</w:t>
      </w:r>
      <w:r w:rsidR="00920A3C" w:rsidRPr="00920A3C">
        <w:rPr>
          <w:rFonts w:ascii="Times New Roman" w:hAnsi="Times New Roman" w:cs="Times New Roman"/>
          <w:sz w:val="24"/>
          <w:szCs w:val="24"/>
        </w:rPr>
        <w:t xml:space="preserve"> 1 </w:t>
      </w:r>
      <w:r w:rsidR="00644EFA" w:rsidRPr="00920A3C">
        <w:rPr>
          <w:rFonts w:ascii="Times New Roman" w:hAnsi="Times New Roman" w:cs="Times New Roman"/>
          <w:sz w:val="24"/>
          <w:szCs w:val="24"/>
        </w:rPr>
        <w:t>Independent records</w:t>
      </w:r>
      <w:r w:rsidR="00887532">
        <w:rPr>
          <w:rFonts w:ascii="Times New Roman" w:hAnsi="Times New Roman" w:cs="Times New Roman"/>
          <w:sz w:val="24"/>
          <w:szCs w:val="24"/>
        </w:rPr>
        <w:t xml:space="preserve"> (n)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 and R</w:t>
      </w:r>
      <w:r w:rsidR="00230F20">
        <w:rPr>
          <w:rFonts w:ascii="Times New Roman" w:hAnsi="Times New Roman" w:cs="Times New Roman"/>
          <w:sz w:val="24"/>
          <w:szCs w:val="24"/>
        </w:rPr>
        <w:t>elative Abundance Index</w:t>
      </w:r>
      <w:r w:rsidR="00887532">
        <w:rPr>
          <w:rFonts w:ascii="Times New Roman" w:hAnsi="Times New Roman" w:cs="Times New Roman"/>
          <w:sz w:val="24"/>
          <w:szCs w:val="24"/>
        </w:rPr>
        <w:t xml:space="preserve"> (RAI)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 of photo-captured predator &amp; prey species through camera-trapping in </w:t>
      </w:r>
      <w:r w:rsidR="00230F20">
        <w:rPr>
          <w:rFonts w:ascii="Times New Roman" w:hAnsi="Times New Roman" w:cs="Times New Roman"/>
          <w:sz w:val="24"/>
          <w:szCs w:val="24"/>
        </w:rPr>
        <w:t>Manas National Park</w:t>
      </w:r>
      <w:r w:rsidR="00644EFA" w:rsidRPr="00920A3C">
        <w:rPr>
          <w:rFonts w:ascii="Times New Roman" w:hAnsi="Times New Roman" w:cs="Times New Roman"/>
          <w:sz w:val="24"/>
          <w:szCs w:val="24"/>
        </w:rPr>
        <w:t>.</w:t>
      </w:r>
      <w:r w:rsidR="00920A3C" w:rsidRPr="00920A3C">
        <w:rPr>
          <w:rFonts w:ascii="Times New Roman" w:hAnsi="Times New Roman" w:cs="Times New Roman"/>
          <w:sz w:val="24"/>
          <w:szCs w:val="24"/>
        </w:rPr>
        <w:t xml:space="preserve"> </w:t>
      </w:r>
      <w:r w:rsidR="00920A3C">
        <w:rPr>
          <w:rFonts w:ascii="Times New Roman" w:hAnsi="Times New Roman" w:cs="Times New Roman"/>
          <w:sz w:val="24"/>
          <w:szCs w:val="24"/>
        </w:rPr>
        <w:t>RAI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 was calculated as independent records × 100 / trap nights. Estimated </w:t>
      </w:r>
      <w:r w:rsidR="00920A3C">
        <w:rPr>
          <w:rFonts w:ascii="Times New Roman" w:hAnsi="Times New Roman" w:cs="Times New Roman"/>
          <w:sz w:val="24"/>
          <w:szCs w:val="24"/>
        </w:rPr>
        <w:t>RAI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 for each species with associated standard errors were given in parenthesis. The mean average body mass of mammals was taken from </w:t>
      </w:r>
      <w:proofErr w:type="spellStart"/>
      <w:r w:rsidR="00644EFA" w:rsidRPr="00920A3C">
        <w:rPr>
          <w:rFonts w:ascii="Times New Roman" w:hAnsi="Times New Roman" w:cs="Times New Roman"/>
          <w:sz w:val="24"/>
          <w:szCs w:val="24"/>
        </w:rPr>
        <w:t>Prater</w:t>
      </w:r>
      <w:proofErr w:type="spellEnd"/>
      <w:r w:rsidR="00920A3C">
        <w:rPr>
          <w:rFonts w:ascii="Times New Roman" w:hAnsi="Times New Roman" w:cs="Times New Roman"/>
          <w:sz w:val="24"/>
          <w:szCs w:val="24"/>
        </w:rPr>
        <w:t xml:space="preserve"> (</w:t>
      </w:r>
      <w:r w:rsidR="00644EFA" w:rsidRPr="00920A3C">
        <w:rPr>
          <w:rFonts w:ascii="Times New Roman" w:hAnsi="Times New Roman" w:cs="Times New Roman"/>
          <w:sz w:val="24"/>
          <w:szCs w:val="24"/>
        </w:rPr>
        <w:t>1971</w:t>
      </w:r>
      <w:r w:rsidR="00920A3C">
        <w:rPr>
          <w:rFonts w:ascii="Times New Roman" w:hAnsi="Times New Roman" w:cs="Times New Roman"/>
          <w:sz w:val="24"/>
          <w:szCs w:val="24"/>
        </w:rPr>
        <w:t>)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, Menon (2003) and </w:t>
      </w:r>
      <w:proofErr w:type="spellStart"/>
      <w:r w:rsidR="00644EFA" w:rsidRPr="00920A3C">
        <w:rPr>
          <w:rFonts w:ascii="Times New Roman" w:hAnsi="Times New Roman" w:cs="Times New Roman"/>
          <w:sz w:val="24"/>
          <w:szCs w:val="24"/>
        </w:rPr>
        <w:t>Karanth</w:t>
      </w:r>
      <w:proofErr w:type="spellEnd"/>
      <w:r w:rsidR="00644EFA" w:rsidRPr="00920A3C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644EFA" w:rsidRPr="00920A3C">
        <w:rPr>
          <w:rFonts w:ascii="Times New Roman" w:hAnsi="Times New Roman" w:cs="Times New Roman"/>
          <w:sz w:val="24"/>
          <w:szCs w:val="24"/>
        </w:rPr>
        <w:t>Sunquist</w:t>
      </w:r>
      <w:proofErr w:type="spellEnd"/>
      <w:r w:rsidR="00644EFA" w:rsidRPr="00920A3C">
        <w:rPr>
          <w:rFonts w:ascii="Times New Roman" w:hAnsi="Times New Roman" w:cs="Times New Roman"/>
          <w:sz w:val="24"/>
          <w:szCs w:val="24"/>
        </w:rPr>
        <w:t xml:space="preserve"> (1992). </w:t>
      </w:r>
      <w:r w:rsidR="00887532">
        <w:rPr>
          <w:rFonts w:ascii="Times New Roman" w:hAnsi="Times New Roman" w:cs="Times New Roman"/>
          <w:sz w:val="24"/>
          <w:szCs w:val="24"/>
        </w:rPr>
        <w:t>P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otential prey species </w:t>
      </w:r>
      <w:r w:rsidR="00887532">
        <w:rPr>
          <w:rFonts w:ascii="Times New Roman" w:hAnsi="Times New Roman" w:cs="Times New Roman"/>
          <w:sz w:val="24"/>
          <w:szCs w:val="24"/>
        </w:rPr>
        <w:t xml:space="preserve">of clouded leopards 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are highlighted </w:t>
      </w:r>
      <w:r w:rsidR="00920A3C">
        <w:rPr>
          <w:rFonts w:ascii="Times New Roman" w:hAnsi="Times New Roman" w:cs="Times New Roman"/>
          <w:sz w:val="24"/>
          <w:szCs w:val="24"/>
        </w:rPr>
        <w:t>in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d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. Species with less than </w:t>
      </w:r>
      <w:r w:rsidR="0063548F">
        <w:rPr>
          <w:rFonts w:ascii="Times New Roman" w:hAnsi="Times New Roman" w:cs="Times New Roman"/>
          <w:sz w:val="24"/>
          <w:szCs w:val="24"/>
        </w:rPr>
        <w:t>10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 encounters were removed from the analysis and </w:t>
      </w:r>
      <w:r w:rsidR="0063548F">
        <w:rPr>
          <w:rFonts w:ascii="Times New Roman" w:hAnsi="Times New Roman" w:cs="Times New Roman"/>
          <w:sz w:val="24"/>
          <w:szCs w:val="24"/>
        </w:rPr>
        <w:t xml:space="preserve">are 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indicated with </w:t>
      </w:r>
      <w:r w:rsidR="0063548F">
        <w:rPr>
          <w:rFonts w:ascii="Times New Roman" w:hAnsi="Times New Roman" w:cs="Times New Roman"/>
          <w:sz w:val="24"/>
          <w:szCs w:val="24"/>
        </w:rPr>
        <w:t>an a</w:t>
      </w:r>
      <w:r w:rsidR="00644EFA" w:rsidRPr="00920A3C">
        <w:rPr>
          <w:rFonts w:ascii="Times New Roman" w:hAnsi="Times New Roman" w:cs="Times New Roman"/>
          <w:sz w:val="24"/>
          <w:szCs w:val="24"/>
        </w:rPr>
        <w:t>steri</w:t>
      </w:r>
      <w:r w:rsidR="0063548F">
        <w:rPr>
          <w:rFonts w:ascii="Times New Roman" w:hAnsi="Times New Roman" w:cs="Times New Roman"/>
          <w:sz w:val="24"/>
          <w:szCs w:val="24"/>
        </w:rPr>
        <w:t>sk</w:t>
      </w:r>
      <w:r w:rsidR="00644EFA" w:rsidRPr="00920A3C">
        <w:rPr>
          <w:rFonts w:ascii="Times New Roman" w:hAnsi="Times New Roman" w:cs="Times New Roman"/>
          <w:sz w:val="24"/>
          <w:szCs w:val="24"/>
        </w:rPr>
        <w:t xml:space="preserve"> (*).</w:t>
      </w:r>
      <w:r w:rsidR="00887532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895"/>
        <w:gridCol w:w="4629"/>
        <w:gridCol w:w="708"/>
        <w:gridCol w:w="1560"/>
        <w:gridCol w:w="1203"/>
      </w:tblGrid>
      <w:tr w:rsidR="00887532" w:rsidRPr="00887532" w14:paraId="2AE7D7AA" w14:textId="77777777" w:rsidTr="00EC58AC">
        <w:trPr>
          <w:trHeight w:val="36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BD4C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. No.</w:t>
            </w:r>
          </w:p>
        </w:tc>
        <w:tc>
          <w:tcPr>
            <w:tcW w:w="4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FC9D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ecies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FF3C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7369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RAI</w:t>
            </w:r>
          </w:p>
        </w:tc>
        <w:tc>
          <w:tcPr>
            <w:tcW w:w="12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6F66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an Body Mass (kg)</w:t>
            </w:r>
          </w:p>
        </w:tc>
      </w:tr>
      <w:tr w:rsidR="004E5294" w:rsidRPr="00887532" w14:paraId="2801C158" w14:textId="77777777" w:rsidTr="00E94978">
        <w:trPr>
          <w:trHeight w:val="359"/>
        </w:trPr>
        <w:tc>
          <w:tcPr>
            <w:tcW w:w="899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8F1ABE" w14:textId="35376E1F" w:rsidR="004E5294" w:rsidRPr="00887532" w:rsidRDefault="004E5294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Carnivore </w:t>
            </w:r>
            <w:r w:rsidR="006F40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ecies</w:t>
            </w:r>
            <w:r w:rsidRPr="008875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887532" w:rsidRPr="00887532" w14:paraId="4FADAFB9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30A0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4D689" w14:textId="7E7FB55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iger</w:t>
            </w:r>
            <w:r w:rsidR="003D5E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 xml:space="preserve">Panthera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tigri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70264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367C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9 (±0.33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1447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8</w:t>
            </w:r>
          </w:p>
        </w:tc>
      </w:tr>
      <w:tr w:rsidR="00887532" w:rsidRPr="00887532" w14:paraId="6D31725F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B290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266DB" w14:textId="07366318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opard</w:t>
            </w:r>
            <w:r w:rsidR="003D5E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Panthera pardu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0D3E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EE1F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97 (±0.34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ED94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9</w:t>
            </w:r>
          </w:p>
        </w:tc>
      </w:tr>
      <w:tr w:rsidR="00887532" w:rsidRPr="00887532" w14:paraId="58DD88F5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D85C0" w14:textId="6547B7C1" w:rsidR="00887532" w:rsidRPr="00887532" w:rsidRDefault="004E5294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0C521" w14:textId="1E95A348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Asiatic </w:t>
            </w:r>
            <w:r w:rsidR="00C839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lack </w:t>
            </w:r>
            <w:r w:rsidR="00C839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ar</w:t>
            </w:r>
            <w:r w:rsidR="003D5E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Ursus thibetanu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76D8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205D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5 (±0.04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730F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2.5</w:t>
            </w:r>
          </w:p>
        </w:tc>
      </w:tr>
      <w:tr w:rsidR="00887532" w:rsidRPr="00887532" w14:paraId="08B7A636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BFF10" w14:textId="2FB4A368" w:rsidR="00887532" w:rsidRPr="00887532" w:rsidRDefault="004E5294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4DD69" w14:textId="5482785B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ole</w:t>
            </w:r>
            <w:r w:rsidR="003D5E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Cuon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alpinu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BB6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D8A6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3 (±0.39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F32A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</w:t>
            </w:r>
          </w:p>
        </w:tc>
      </w:tr>
      <w:tr w:rsidR="00887532" w:rsidRPr="00887532" w14:paraId="5E366FE7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222A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B4FBE" w14:textId="0ABEA921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Clouded </w:t>
            </w:r>
            <w:r w:rsidR="00C839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l</w:t>
            </w:r>
            <w:r w:rsidRPr="00887532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eopard</w:t>
            </w:r>
            <w:r w:rsidR="003D5EBE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IN"/>
              </w:rPr>
              <w:t>Neofelis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IN"/>
              </w:rPr>
              <w:t>nebulosa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F057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619A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8 (±0.05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73EF1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9</w:t>
            </w:r>
          </w:p>
        </w:tc>
      </w:tr>
      <w:tr w:rsidR="00887532" w:rsidRPr="00887532" w14:paraId="7120F729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FCE4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96013" w14:textId="57C5512E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Leopard </w:t>
            </w:r>
            <w:r w:rsidR="00C839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</w:t>
            </w:r>
            <w:r w:rsidR="00EC58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Prionailuru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 xml:space="preserve"> bengalensi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76A0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7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C7AE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31 (±0.30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47B0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5</w:t>
            </w:r>
          </w:p>
        </w:tc>
      </w:tr>
      <w:tr w:rsidR="00887532" w:rsidRPr="00887532" w14:paraId="58B39FC0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6D98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2FC36" w14:textId="64725AF2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Jungle </w:t>
            </w:r>
            <w:r w:rsidR="00C839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at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Felis chaus</w:t>
            </w:r>
            <w:r w:rsid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 xml:space="preserve"> </w:t>
            </w:r>
            <w:r w:rsidR="00EC58AC"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26F0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8FC2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4 (±0.02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D99D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5</w:t>
            </w:r>
          </w:p>
        </w:tc>
      </w:tr>
      <w:tr w:rsidR="00887532" w:rsidRPr="00887532" w14:paraId="3C413741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46FF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99562" w14:textId="39754F29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Large Indian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c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ivet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Viverra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zibetha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47AF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14B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2.71 (±0.38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08DE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7.5</w:t>
            </w:r>
          </w:p>
        </w:tc>
      </w:tr>
      <w:tr w:rsidR="00887532" w:rsidRPr="00887532" w14:paraId="0D110043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18C03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508EF" w14:textId="6C878716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Small Indian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c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ivet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Viverricula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indica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49B5A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40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8C66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3.53 (±0.49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131D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.6</w:t>
            </w:r>
          </w:p>
        </w:tc>
      </w:tr>
      <w:tr w:rsidR="00887532" w:rsidRPr="00887532" w14:paraId="3E89A2D5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3BBF1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DEFD5" w14:textId="5802FA6E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Asian Palm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c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ivet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Paradoxurus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hermaphroditu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8BB4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A639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1.94 (±0.20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C551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.5</w:t>
            </w:r>
          </w:p>
        </w:tc>
      </w:tr>
      <w:tr w:rsidR="00887532" w:rsidRPr="00887532" w14:paraId="642D84A0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89DC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A5B79" w14:textId="22B2D123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Crab-eating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m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ongoose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Herpestes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urva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40BE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23D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1.17 (±0.18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DD76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0.75</w:t>
            </w:r>
          </w:p>
        </w:tc>
      </w:tr>
      <w:tr w:rsidR="00887532" w:rsidRPr="00887532" w14:paraId="7F6BF852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5D1D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2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08F55" w14:textId="5000E0E4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Small Indian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m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ongoose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Herpestes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auropunctatu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7825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7631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30 (±0.14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FFD1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.4</w:t>
            </w:r>
          </w:p>
        </w:tc>
      </w:tr>
      <w:tr w:rsidR="00887532" w:rsidRPr="00887532" w14:paraId="0E191E65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253C1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3F797" w14:textId="3A07A4D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Indian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g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rey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m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ongoose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Herpestes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edwardsii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E4C06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58D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25 (±0.18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942E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.29</w:t>
            </w:r>
          </w:p>
        </w:tc>
      </w:tr>
      <w:tr w:rsidR="00887532" w:rsidRPr="00887532" w14:paraId="587B7843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FC72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91C49" w14:textId="39163E83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Yellow-throated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m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arten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Martes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flavigula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ED7A3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6E1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15 (±0.05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44FE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.8</w:t>
            </w:r>
          </w:p>
        </w:tc>
      </w:tr>
      <w:tr w:rsidR="00887532" w:rsidRPr="00887532" w14:paraId="6F5066D0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186A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83048" w14:textId="05D7F45B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Chinese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f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erret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b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adger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Melogale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moschata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0EBB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E74E4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3 (±0.01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710E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</w:t>
            </w:r>
          </w:p>
        </w:tc>
      </w:tr>
      <w:tr w:rsidR="00887532" w:rsidRPr="00887532" w14:paraId="7B185D77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5298A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791FC" w14:textId="560E756A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Smooth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-c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oated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o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tter</w:t>
            </w:r>
            <w:r w:rsid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Lutrogale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perspicillata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85E5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273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9 (±0.06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128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8.9</w:t>
            </w:r>
          </w:p>
        </w:tc>
      </w:tr>
      <w:tr w:rsidR="00887532" w:rsidRPr="00887532" w14:paraId="25E60D0C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6A6A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50BD9" w14:textId="40F6B376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Chinese </w:t>
            </w:r>
            <w:r w:rsidR="00C8390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p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angolin </w:t>
            </w:r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Manis </w:t>
            </w:r>
            <w:proofErr w:type="spellStart"/>
            <w:r w:rsidR="003D5EBE" w:rsidRPr="003D5EBE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pentadactyla</w:t>
            </w:r>
            <w:proofErr w:type="spellEnd"/>
            <w:r w:rsidR="003D5EBE" w:rsidRPr="003D5EBE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444F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5CBD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2 (±0.01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9950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4.5</w:t>
            </w:r>
          </w:p>
        </w:tc>
      </w:tr>
      <w:tr w:rsidR="00E94978" w:rsidRPr="00887532" w14:paraId="357C9CC7" w14:textId="77777777" w:rsidTr="00E94978">
        <w:trPr>
          <w:trHeight w:val="367"/>
        </w:trPr>
        <w:tc>
          <w:tcPr>
            <w:tcW w:w="899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5AE9451" w14:textId="22E50429" w:rsidR="00E94978" w:rsidRPr="00E94978" w:rsidRDefault="00E94978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Prey </w:t>
            </w:r>
            <w:r w:rsidR="006F40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ecies</w:t>
            </w:r>
            <w:r w:rsidRPr="008875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887532" w:rsidRPr="00887532" w14:paraId="35E39CAB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73E5C" w14:textId="07E1D4CE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bookmarkStart w:id="1" w:name="RANGE!A21"/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</w:t>
            </w:r>
            <w:bookmarkEnd w:id="1"/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00E83" w14:textId="2F6EA1C3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Asiatic </w:t>
            </w:r>
            <w:r w:rsidR="000A17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phant</w:t>
            </w:r>
            <w:r w:rsidR="00EC58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Elephas maximu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98F2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38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6BE84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.08 (±6.29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898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88</w:t>
            </w:r>
          </w:p>
        </w:tc>
      </w:tr>
      <w:tr w:rsidR="00887532" w:rsidRPr="00887532" w14:paraId="0D4BB121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E0E6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C88A5" w14:textId="40848704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One-horned </w:t>
            </w:r>
            <w:r w:rsidR="000A17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hinoceros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Rhinocero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unicorni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3175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3C9B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7 (±0.25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F1CA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  <w:t>1900</w:t>
            </w:r>
          </w:p>
        </w:tc>
      </w:tr>
      <w:tr w:rsidR="00887532" w:rsidRPr="00887532" w14:paraId="05649E89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703C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85989" w14:textId="75235FD2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ur</w:t>
            </w:r>
            <w:r w:rsidR="00EC58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Bos gauru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FDF4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6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62A46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1.99 (±3.54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073B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  <w:t>450</w:t>
            </w:r>
          </w:p>
        </w:tc>
      </w:tr>
      <w:tr w:rsidR="00887532" w:rsidRPr="00887532" w14:paraId="38EB0B99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299D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42C5D" w14:textId="2439524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Wild </w:t>
            </w:r>
            <w:r w:rsidR="000A17E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</w:t>
            </w: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ffalo</w:t>
            </w:r>
            <w:r w:rsidR="00EC58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Bubalus arnee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6B72A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DA424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5 (±0.38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EE9C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  <w:t>900</w:t>
            </w:r>
          </w:p>
        </w:tc>
      </w:tr>
      <w:tr w:rsidR="00887532" w:rsidRPr="00887532" w14:paraId="002B053C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8CF0A" w14:textId="172D00D4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</w:t>
            </w:r>
            <w:r w:rsidR="004E529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B8009" w14:textId="2430C3F1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bar</w:t>
            </w:r>
            <w:r w:rsidR="00EC58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Rusa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 xml:space="preserve"> unicolor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BA51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0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9830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7.78 (±3.16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4804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IN"/>
              </w:rPr>
              <w:t>134</w:t>
            </w:r>
          </w:p>
        </w:tc>
      </w:tr>
      <w:tr w:rsidR="00887532" w:rsidRPr="00887532" w14:paraId="064DB9E1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47A8F" w14:textId="0368BD8A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</w:t>
            </w:r>
            <w:r w:rsidR="004E5294" w:rsidRPr="004E5294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E766C" w14:textId="5C2C2D09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Himalayan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g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oral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Naemorhedus goral</w:t>
            </w:r>
            <w:r w:rsidR="00EC58AC" w:rsidRP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1F77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F614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1 (±0.01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4B55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8</w:t>
            </w:r>
          </w:p>
        </w:tc>
      </w:tr>
      <w:tr w:rsidR="00887532" w:rsidRPr="00887532" w14:paraId="2AB9B3C2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0961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B211D" w14:textId="0110FF28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Chital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Axis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axi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21BE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4E92B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1 (±0.02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213A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47</w:t>
            </w:r>
          </w:p>
        </w:tc>
      </w:tr>
      <w:tr w:rsidR="00887532" w:rsidRPr="00887532" w14:paraId="2314CAF2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1E023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05D34" w14:textId="6429AFF3" w:rsidR="00887532" w:rsidRPr="00887532" w:rsidRDefault="00C83909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Northern red muntjac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Muntiacu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vaginali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4807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5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1046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13.37 (±1.27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A2C5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1</w:t>
            </w:r>
          </w:p>
        </w:tc>
      </w:tr>
      <w:tr w:rsidR="00887532" w:rsidRPr="00887532" w14:paraId="5FB2C60E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A73C3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6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7F57A" w14:textId="1C68A0AE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Hog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d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eer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Axis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porcinu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12A0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2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721A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2.01 (±1.19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7B03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40</w:t>
            </w:r>
          </w:p>
        </w:tc>
      </w:tr>
      <w:tr w:rsidR="00887532" w:rsidRPr="00887532" w14:paraId="38FEDD42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4F39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2E58B" w14:textId="26795904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Wild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b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oar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Sus scrofa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C39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3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927C3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20.28 (±2.71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759D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2</w:t>
            </w:r>
          </w:p>
        </w:tc>
      </w:tr>
      <w:tr w:rsidR="00887532" w:rsidRPr="00887532" w14:paraId="7DD36FA7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AF78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6EBFC" w14:textId="0DAE6A60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Himalayan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c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restless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p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orcupine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Hystrix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brachyura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7D24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59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BC51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5.23 (±0.58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7570C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8</w:t>
            </w:r>
          </w:p>
        </w:tc>
      </w:tr>
      <w:tr w:rsidR="00887532" w:rsidRPr="00887532" w14:paraId="03355045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F431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9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DB913" w14:textId="1A38E1C9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Asiatic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b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rush-tailed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p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orcupine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Atherurus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macrouru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1E11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46134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3 (±0.02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1F6C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</w:t>
            </w:r>
          </w:p>
        </w:tc>
      </w:tr>
      <w:tr w:rsidR="00887532" w:rsidRPr="00887532" w14:paraId="568FCE47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512FA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5C53B" w14:textId="4A37FA72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Indian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p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eafowl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Pavo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cristatu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C530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64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2C3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6.26 (±1.04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BCB3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5</w:t>
            </w:r>
          </w:p>
        </w:tc>
      </w:tr>
      <w:tr w:rsidR="00887532" w:rsidRPr="00887532" w14:paraId="22461126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956B4" w14:textId="7AD90B81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bookmarkStart w:id="2" w:name="RANGE!A34"/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1</w:t>
            </w:r>
            <w:bookmarkEnd w:id="2"/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01A39" w14:textId="046EBDE1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Red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j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unglefowl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Gallus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gallu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AC696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16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4614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11.24 (±1.16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A4216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0.78</w:t>
            </w:r>
          </w:p>
        </w:tc>
      </w:tr>
      <w:tr w:rsidR="00887532" w:rsidRPr="00887532" w14:paraId="79E4AFBC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C9965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2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5B98A" w14:textId="1BFF2E4C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proofErr w:type="spellStart"/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Kalij</w:t>
            </w:r>
            <w:proofErr w:type="spellEnd"/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p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heasant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Lophura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leucomelano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BDB1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FA3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2.87 (±0.70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BE95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0.98</w:t>
            </w:r>
          </w:p>
        </w:tc>
      </w:tr>
      <w:tr w:rsidR="00887532" w:rsidRPr="00887532" w14:paraId="7A34F376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6B16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0FB90" w14:textId="39380EE8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Indian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h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are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Lepus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nigricolli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F84C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9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67CE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81 (±0.17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14D0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.3</w:t>
            </w:r>
          </w:p>
        </w:tc>
      </w:tr>
      <w:tr w:rsidR="00887532" w:rsidRPr="00887532" w14:paraId="1D6150F3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CE19D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825AA" w14:textId="4B8A3932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Hispid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h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are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Caprolagu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hispidu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9DE9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D6661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7 (±0.06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D661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2.25</w:t>
            </w:r>
          </w:p>
        </w:tc>
      </w:tr>
      <w:tr w:rsidR="00887532" w:rsidRPr="00887532" w14:paraId="2CBF545A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B4BA6" w14:textId="10D8AD6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</w:t>
            </w:r>
            <w:r w:rsidR="004E5294" w:rsidRPr="004E5294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2032F" w14:textId="59D4A8C2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Capped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l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angur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Trachypithecu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pileatus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100C8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7E947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11 (±0.05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CFC7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10</w:t>
            </w:r>
          </w:p>
        </w:tc>
      </w:tr>
      <w:tr w:rsidR="00887532" w:rsidRPr="00887532" w14:paraId="010930D7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3CDB9" w14:textId="68ADB672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lastRenderedPageBreak/>
              <w:t>3</w:t>
            </w:r>
            <w:r w:rsidR="004E5294" w:rsidRPr="004E5294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8018E" w14:textId="1302519A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Assamese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m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acaque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 xml:space="preserve">Macaca </w:t>
            </w:r>
            <w:proofErr w:type="spellStart"/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assamensis</w:t>
            </w:r>
            <w:proofErr w:type="spellEnd"/>
            <w:r w:rsidR="00EC58AC" w:rsidRP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*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08C23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CF599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0.05 (±0.02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6FB72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8.5</w:t>
            </w:r>
          </w:p>
        </w:tc>
      </w:tr>
      <w:tr w:rsidR="00887532" w:rsidRPr="00887532" w14:paraId="66C6E1EB" w14:textId="77777777" w:rsidTr="00EC58AC">
        <w:trPr>
          <w:trHeight w:val="288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35536" w14:textId="264D71E2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3</w:t>
            </w:r>
            <w:r w:rsidR="004E5294" w:rsidRPr="004E5294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4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DFCC" w14:textId="56E074F1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Rhesus </w:t>
            </w:r>
            <w:r w:rsidR="000A17E9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m</w:t>
            </w: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acaque</w:t>
            </w:r>
            <w:r w:rsidR="00EC58AC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 xml:space="preserve"> </w:t>
            </w:r>
            <w:r w:rsidR="00EC58AC" w:rsidRPr="00EC58AC">
              <w:rPr>
                <w:rFonts w:ascii="Times New Roman" w:eastAsia="Times New Roman" w:hAnsi="Times New Roman" w:cs="Times New Roman"/>
                <w:i/>
                <w:iCs/>
                <w:color w:val="C00000"/>
                <w:sz w:val="20"/>
                <w:szCs w:val="20"/>
                <w:lang w:eastAsia="en-IN"/>
              </w:rPr>
              <w:t>Macaca mulatta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E589F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57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987E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lang w:eastAsia="en-IN"/>
              </w:rPr>
              <w:t>5.07 (±1.12)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8CD40" w14:textId="77777777" w:rsidR="00887532" w:rsidRPr="00887532" w:rsidRDefault="00887532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</w:pPr>
            <w:r w:rsidRPr="00887532">
              <w:rPr>
                <w:rFonts w:ascii="Times New Roman" w:eastAsia="Times New Roman" w:hAnsi="Times New Roman" w:cs="Times New Roman"/>
                <w:color w:val="C00000"/>
                <w:sz w:val="20"/>
                <w:szCs w:val="20"/>
                <w:lang w:eastAsia="en-IN"/>
              </w:rPr>
              <w:t>8</w:t>
            </w:r>
          </w:p>
        </w:tc>
      </w:tr>
    </w:tbl>
    <w:p w14:paraId="00F63E72" w14:textId="26E7280C" w:rsidR="00644EFA" w:rsidRDefault="00644EFA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F80B96" w14:textId="7EC53E72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F9A820" w14:textId="7D5CB8E6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2E56B9" w14:textId="09E366C7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EA9B69" w14:textId="3BCB1744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485E45" w14:textId="4DF7A8F5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19A26F" w14:textId="17F6194F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35BD12" w14:textId="49DF51E2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551476" w14:textId="4478ED8B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3DC529" w14:textId="4282A334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BBD896" w14:textId="4970AC09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284C24B" w14:textId="3A1E75BD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9799DF" w14:textId="7BF6D20E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E55F51" w14:textId="6886868E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E4F784" w14:textId="69F83514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92DF5" w14:textId="4B050D35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D8982D" w14:textId="5F52BBBB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F8D66B" w14:textId="7C468668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9F452F" w14:textId="512DEA39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7F77DA" w14:textId="5A25DCA8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8EF989" w14:textId="7D07FB2C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3BB14F" w14:textId="2B0DF3F3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2B91BD" w14:textId="6482D719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D795DF" w14:textId="18D50221" w:rsidR="0030309F" w:rsidRPr="00886116" w:rsidRDefault="0030309F" w:rsidP="0030309F">
      <w:pPr>
        <w:spacing w:line="240" w:lineRule="auto"/>
        <w:rPr>
          <w:rFonts w:ascii="Times New Roman" w:hAnsi="Times New Roman" w:cs="Times New Roman"/>
          <w:b/>
          <w:bCs/>
        </w:rPr>
      </w:pPr>
      <w:r w:rsidRPr="00D32917">
        <w:rPr>
          <w:rFonts w:ascii="Times New Roman" w:hAnsi="Times New Roman" w:cs="Times New Roman"/>
          <w:smallCaps/>
          <w:noProof/>
          <w:sz w:val="24"/>
        </w:rPr>
        <w:lastRenderedPageBreak/>
        <w:drawing>
          <wp:anchor distT="0" distB="0" distL="114300" distR="114300" simplePos="0" relativeHeight="251666432" behindDoc="0" locked="0" layoutInCell="1" allowOverlap="1" wp14:anchorId="4C394132" wp14:editId="4B870929">
            <wp:simplePos x="0" y="0"/>
            <wp:positionH relativeFrom="column">
              <wp:posOffset>0</wp:posOffset>
            </wp:positionH>
            <wp:positionV relativeFrom="paragraph">
              <wp:posOffset>571500</wp:posOffset>
            </wp:positionV>
            <wp:extent cx="5715000" cy="5535930"/>
            <wp:effectExtent l="0" t="0" r="0" b="7620"/>
            <wp:wrapThrough wrapText="bothSides">
              <wp:wrapPolygon edited="0">
                <wp:start x="0" y="0"/>
                <wp:lineTo x="0" y="21555"/>
                <wp:lineTo x="21528" y="21555"/>
                <wp:lineTo x="21528" y="0"/>
                <wp:lineTo x="0" y="0"/>
              </wp:wrapPolygon>
            </wp:wrapThrough>
            <wp:docPr id="2" name="Picture 2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53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2917">
        <w:rPr>
          <w:rFonts w:ascii="Times New Roman" w:hAnsi="Times New Roman" w:cs="Times New Roman"/>
          <w:smallCaps/>
          <w:sz w:val="24"/>
          <w:szCs w:val="24"/>
        </w:rPr>
        <w:t>Supplementary Fig</w:t>
      </w:r>
      <w:r w:rsidRPr="00920A3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</w:rPr>
        <w:t xml:space="preserve"> </w:t>
      </w:r>
      <w:r w:rsidRPr="00920A3C">
        <w:rPr>
          <w:rFonts w:ascii="Times New Roman" w:hAnsi="Times New Roman" w:cs="Times New Roman"/>
          <w:sz w:val="24"/>
          <w:szCs w:val="24"/>
        </w:rPr>
        <w:t>Range-wise (</w:t>
      </w:r>
      <w:proofErr w:type="spellStart"/>
      <w:r w:rsidRPr="00920A3C">
        <w:rPr>
          <w:rFonts w:ascii="Times New Roman" w:hAnsi="Times New Roman" w:cs="Times New Roman"/>
          <w:sz w:val="24"/>
          <w:szCs w:val="24"/>
        </w:rPr>
        <w:t>Panbari</w:t>
      </w:r>
      <w:proofErr w:type="spellEnd"/>
      <w:r w:rsidRPr="00920A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20A3C">
        <w:rPr>
          <w:rFonts w:ascii="Times New Roman" w:hAnsi="Times New Roman" w:cs="Times New Roman"/>
          <w:sz w:val="24"/>
          <w:szCs w:val="24"/>
        </w:rPr>
        <w:t>Bansbari</w:t>
      </w:r>
      <w:proofErr w:type="spellEnd"/>
      <w:r w:rsidRPr="00920A3C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920A3C">
        <w:rPr>
          <w:rFonts w:ascii="Times New Roman" w:hAnsi="Times New Roman" w:cs="Times New Roman"/>
          <w:sz w:val="24"/>
          <w:szCs w:val="24"/>
        </w:rPr>
        <w:t>Bhuyanpara</w:t>
      </w:r>
      <w:proofErr w:type="spellEnd"/>
      <w:r w:rsidRPr="00920A3C">
        <w:rPr>
          <w:rFonts w:ascii="Times New Roman" w:hAnsi="Times New Roman" w:cs="Times New Roman"/>
          <w:sz w:val="24"/>
          <w:szCs w:val="24"/>
        </w:rPr>
        <w:t>) beat level clouded leopard encounters by forest officials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bookmarkStart w:id="3" w:name="_Hlk133242165"/>
      <w:r>
        <w:rPr>
          <w:rFonts w:ascii="Times New Roman" w:hAnsi="Times New Roman" w:cs="Times New Roman"/>
          <w:sz w:val="24"/>
          <w:szCs w:val="24"/>
        </w:rPr>
        <w:t>Manas National Park</w:t>
      </w:r>
      <w:bookmarkEnd w:id="3"/>
      <w:r w:rsidRPr="00920A3C">
        <w:rPr>
          <w:rFonts w:ascii="Times New Roman" w:hAnsi="Times New Roman" w:cs="Times New Roman"/>
          <w:sz w:val="24"/>
          <w:szCs w:val="24"/>
        </w:rPr>
        <w:t>.</w:t>
      </w:r>
    </w:p>
    <w:p w14:paraId="619D749C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8F7463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70F380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3A40F3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DAA71B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49A82C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C5995D" w14:textId="77777777" w:rsidR="0030309F" w:rsidRDefault="0030309F" w:rsidP="0030309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98EE2" w14:textId="62ACC88A" w:rsidR="0030309F" w:rsidRPr="006A1C77" w:rsidRDefault="0030309F" w:rsidP="0030309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1C77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16773640" wp14:editId="7668EC3F">
            <wp:simplePos x="0" y="0"/>
            <wp:positionH relativeFrom="column">
              <wp:posOffset>7620</wp:posOffset>
            </wp:positionH>
            <wp:positionV relativeFrom="paragraph">
              <wp:posOffset>802005</wp:posOffset>
            </wp:positionV>
            <wp:extent cx="5731510" cy="4195445"/>
            <wp:effectExtent l="0" t="0" r="0" b="0"/>
            <wp:wrapThrough wrapText="bothSides">
              <wp:wrapPolygon edited="0">
                <wp:start x="0" y="0"/>
                <wp:lineTo x="0" y="21439"/>
                <wp:lineTo x="21487" y="21439"/>
                <wp:lineTo x="21487" y="0"/>
                <wp:lineTo x="0" y="0"/>
              </wp:wrapPolygon>
            </wp:wrapThrough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9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5819">
        <w:rPr>
          <w:rFonts w:ascii="Times New Roman" w:hAnsi="Times New Roman" w:cs="Times New Roman"/>
          <w:smallCaps/>
          <w:sz w:val="24"/>
          <w:szCs w:val="24"/>
        </w:rPr>
        <w:t>Supplementary Fig</w:t>
      </w:r>
      <w:r w:rsidRPr="006A1C7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A1C77">
        <w:rPr>
          <w:rFonts w:ascii="Times New Roman" w:hAnsi="Times New Roman" w:cs="Times New Roman"/>
          <w:sz w:val="24"/>
          <w:szCs w:val="24"/>
        </w:rPr>
        <w:t xml:space="preserve"> Map (Manas National Park) showing range-wise beat level clouded leopard sightings by forest officials along with photo-captured clouded leopards through camera-trapping. </w:t>
      </w:r>
    </w:p>
    <w:p w14:paraId="3F0B1E96" w14:textId="77777777" w:rsidR="0030309F" w:rsidRDefault="0030309F" w:rsidP="0030309F"/>
    <w:p w14:paraId="28A139F5" w14:textId="77777777" w:rsidR="0030309F" w:rsidRDefault="0030309F" w:rsidP="0030309F"/>
    <w:p w14:paraId="0A82D950" w14:textId="77777777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78699" w14:textId="37866095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340A39" w14:textId="16B3B2AE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DA81D9" w14:textId="4F9ED73D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B42750" w14:textId="3FA0B42A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2C88E0" w14:textId="7113AAED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9142EE" w14:textId="60D07D68" w:rsidR="004D3ED1" w:rsidRDefault="004D3ED1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7E881" w14:textId="624F8204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BB589" w14:textId="50B019B1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D67BBD" w14:textId="5555AC5E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C93726" w14:textId="79BFD481" w:rsidR="0030309F" w:rsidRDefault="0030309F" w:rsidP="0030309F">
      <w:pPr>
        <w:rPr>
          <w:rFonts w:ascii="Times New Roman" w:hAnsi="Times New Roman" w:cs="Times New Roman"/>
          <w:sz w:val="24"/>
          <w:szCs w:val="24"/>
        </w:rPr>
      </w:pPr>
      <w:r w:rsidRPr="00E35819">
        <w:rPr>
          <w:rFonts w:ascii="Times New Roman" w:hAnsi="Times New Roman" w:cs="Times New Roman"/>
          <w:smallCaps/>
          <w:sz w:val="24"/>
          <w:szCs w:val="24"/>
        </w:rPr>
        <w:lastRenderedPageBreak/>
        <w:t>Supplementary Fig</w:t>
      </w:r>
      <w:r w:rsidRPr="00920A3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3 Recaptures of individual clouded leopards in Manas National Park.</w:t>
      </w:r>
    </w:p>
    <w:p w14:paraId="6455758F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4B39E44" wp14:editId="69CB788F">
            <wp:simplePos x="0" y="0"/>
            <wp:positionH relativeFrom="column">
              <wp:posOffset>3810</wp:posOffset>
            </wp:positionH>
            <wp:positionV relativeFrom="paragraph">
              <wp:posOffset>91440</wp:posOffset>
            </wp:positionV>
            <wp:extent cx="5344795" cy="8081010"/>
            <wp:effectExtent l="19050" t="19050" r="27305" b="15240"/>
            <wp:wrapThrough wrapText="bothSides">
              <wp:wrapPolygon edited="0">
                <wp:start x="-77" y="-51"/>
                <wp:lineTo x="-77" y="21590"/>
                <wp:lineTo x="21633" y="21590"/>
                <wp:lineTo x="21633" y="-51"/>
                <wp:lineTo x="-77" y="-51"/>
              </wp:wrapPolygon>
            </wp:wrapThrough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795" cy="808101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BD71A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8C7C65B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3115697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B33CE47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D7D3116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6D11B24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F0B218C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912E029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42E58BD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10F2E51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E70A362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238A4CB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216D072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04770F2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FC4AAFC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6E072CB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BA0B787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FAD9174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0B2000F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7B90F06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1822F45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A5C5EF5" w14:textId="77777777" w:rsidR="0030309F" w:rsidRDefault="0030309F" w:rsidP="0030309F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2C28084" w14:textId="77777777" w:rsidR="0030309F" w:rsidRDefault="0030309F" w:rsidP="00644EF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E41B58" w14:textId="221B3A8E" w:rsidR="00AB4053" w:rsidRPr="004D3ED1" w:rsidRDefault="006A6D6D" w:rsidP="00AB4053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35819">
        <w:rPr>
          <w:rFonts w:ascii="Times New Roman" w:hAnsi="Times New Roman" w:cs="Times New Roman"/>
          <w:smallCaps/>
          <w:sz w:val="24"/>
          <w:szCs w:val="24"/>
        </w:rPr>
        <w:lastRenderedPageBreak/>
        <w:t>Supplementary Table</w:t>
      </w:r>
      <w:r w:rsidRPr="00FE73A4" w:rsidDel="006A6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 </w:t>
      </w:r>
      <w:r w:rsidR="00AB4053" w:rsidRPr="004D3ED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results of population closure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>u</w:t>
      </w:r>
      <w:r w:rsidR="00AB4053" w:rsidRPr="004D3ED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sing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closure test </w:t>
      </w:r>
      <w:r w:rsidR="00AB4053" w:rsidRPr="004D3ED1">
        <w:rPr>
          <w:rFonts w:ascii="Times New Roman" w:hAnsi="Times New Roman" w:cs="Times New Roman"/>
          <w:bCs/>
          <w:sz w:val="24"/>
          <w:szCs w:val="24"/>
          <w:lang w:val="en-GB"/>
        </w:rPr>
        <w:t>for camera-trap data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B4053" w:rsidRPr="004D3ED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of the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mainland </w:t>
      </w:r>
      <w:r w:rsidR="00AB4053" w:rsidRPr="004D3ED1">
        <w:rPr>
          <w:rFonts w:ascii="Times New Roman" w:hAnsi="Times New Roman" w:cs="Times New Roman"/>
          <w:bCs/>
          <w:sz w:val="24"/>
          <w:szCs w:val="24"/>
          <w:lang w:val="en-GB"/>
        </w:rPr>
        <w:t>clouded leopard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i</w:t>
      </w:r>
      <w:r w:rsidR="00AB4053" w:rsidRPr="004D3ED1">
        <w:rPr>
          <w:rFonts w:ascii="Times New Roman" w:hAnsi="Times New Roman" w:cs="Times New Roman"/>
          <w:bCs/>
          <w:sz w:val="24"/>
          <w:szCs w:val="24"/>
          <w:lang w:val="en-GB"/>
        </w:rPr>
        <w:t>n Manas National Park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6"/>
        <w:gridCol w:w="2135"/>
        <w:gridCol w:w="1701"/>
        <w:gridCol w:w="992"/>
        <w:gridCol w:w="1376"/>
        <w:gridCol w:w="1266"/>
      </w:tblGrid>
      <w:tr w:rsidR="00E56C41" w:rsidRPr="004D3ED1" w14:paraId="30BF28A0" w14:textId="77777777" w:rsidTr="00E56C41">
        <w:trPr>
          <w:trHeight w:val="369"/>
        </w:trPr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19F9AA48" w14:textId="77777777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pling period</w:t>
            </w:r>
          </w:p>
        </w:tc>
        <w:tc>
          <w:tcPr>
            <w:tcW w:w="2135" w:type="dxa"/>
            <w:vAlign w:val="center"/>
          </w:tcPr>
          <w:p w14:paraId="1CD12D38" w14:textId="2E17BF4E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umber of independent records (right flank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EFD30C3" w14:textId="77777777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Number of individuals </w:t>
            </w:r>
          </w:p>
          <w:p w14:paraId="1A063F2F" w14:textId="3DB7CB40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right flank)</w:t>
            </w:r>
          </w:p>
        </w:tc>
        <w:tc>
          <w:tcPr>
            <w:tcW w:w="992" w:type="dxa"/>
            <w:vAlign w:val="center"/>
          </w:tcPr>
          <w:p w14:paraId="3A5CC3EF" w14:textId="70597776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pling days</w:t>
            </w:r>
          </w:p>
        </w:tc>
        <w:tc>
          <w:tcPr>
            <w:tcW w:w="1376" w:type="dxa"/>
            <w:shd w:val="clear" w:color="auto" w:fill="auto"/>
            <w:noWrap/>
            <w:vAlign w:val="center"/>
            <w:hideMark/>
          </w:tcPr>
          <w:p w14:paraId="7CB2BC4C" w14:textId="78DC66B2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atistic (z)</w:t>
            </w:r>
          </w:p>
        </w:tc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6FEEA1B9" w14:textId="77777777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IN"/>
              </w:rPr>
              <w:t>p</w:t>
            </w:r>
          </w:p>
        </w:tc>
      </w:tr>
      <w:tr w:rsidR="00E56C41" w:rsidRPr="004D3ED1" w14:paraId="29DF8E4E" w14:textId="77777777" w:rsidTr="00E56C41">
        <w:trPr>
          <w:trHeight w:val="346"/>
        </w:trPr>
        <w:tc>
          <w:tcPr>
            <w:tcW w:w="9016" w:type="dxa"/>
            <w:gridSpan w:val="6"/>
            <w:shd w:val="clear" w:color="auto" w:fill="D9D9D9" w:themeFill="background1" w:themeFillShade="D9"/>
            <w:vAlign w:val="center"/>
          </w:tcPr>
          <w:p w14:paraId="308643B0" w14:textId="13D578AD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pling Period: December 2017 – May 2018</w:t>
            </w:r>
          </w:p>
        </w:tc>
      </w:tr>
      <w:tr w:rsidR="00E56C41" w:rsidRPr="004D3ED1" w14:paraId="6AE5485C" w14:textId="77777777" w:rsidTr="00E56C41">
        <w:trPr>
          <w:trHeight w:val="288"/>
        </w:trPr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0063183D" w14:textId="71162255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cember 2017 – May 2018</w:t>
            </w:r>
          </w:p>
        </w:tc>
        <w:tc>
          <w:tcPr>
            <w:tcW w:w="2135" w:type="dxa"/>
            <w:vAlign w:val="center"/>
          </w:tcPr>
          <w:p w14:paraId="62DF53F0" w14:textId="2D238F2D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74A57DBA" w14:textId="7897FF06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992" w:type="dxa"/>
            <w:vAlign w:val="center"/>
          </w:tcPr>
          <w:p w14:paraId="51FDFBAA" w14:textId="43BEA6F4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3</w:t>
            </w:r>
          </w:p>
        </w:tc>
        <w:tc>
          <w:tcPr>
            <w:tcW w:w="1376" w:type="dxa"/>
            <w:shd w:val="clear" w:color="auto" w:fill="auto"/>
            <w:noWrap/>
            <w:vAlign w:val="center"/>
            <w:hideMark/>
          </w:tcPr>
          <w:p w14:paraId="0BD530CD" w14:textId="68063A78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2.462005195</w:t>
            </w:r>
          </w:p>
        </w:tc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0CBDDD73" w14:textId="77777777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06908133</w:t>
            </w:r>
          </w:p>
        </w:tc>
      </w:tr>
      <w:tr w:rsidR="00E56C41" w:rsidRPr="004D3ED1" w14:paraId="2583B029" w14:textId="77777777" w:rsidTr="00E56C41">
        <w:trPr>
          <w:trHeight w:val="288"/>
        </w:trPr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7915EB7A" w14:textId="08764C09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rch 2018 – May 2018</w:t>
            </w:r>
          </w:p>
        </w:tc>
        <w:tc>
          <w:tcPr>
            <w:tcW w:w="2135" w:type="dxa"/>
            <w:vAlign w:val="center"/>
          </w:tcPr>
          <w:p w14:paraId="2EEF76D9" w14:textId="344D58B8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58F7A37A" w14:textId="7A1F7D2A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992" w:type="dxa"/>
            <w:vAlign w:val="center"/>
          </w:tcPr>
          <w:p w14:paraId="4F20E481" w14:textId="0417C72C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1376" w:type="dxa"/>
            <w:shd w:val="clear" w:color="auto" w:fill="auto"/>
            <w:noWrap/>
            <w:vAlign w:val="center"/>
            <w:hideMark/>
          </w:tcPr>
          <w:p w14:paraId="2F475869" w14:textId="17AC7C15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2.04616604</w:t>
            </w:r>
          </w:p>
        </w:tc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5F178CDC" w14:textId="77777777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2037002</w:t>
            </w:r>
          </w:p>
        </w:tc>
      </w:tr>
      <w:tr w:rsidR="00E56C41" w:rsidRPr="004D3ED1" w14:paraId="76316389" w14:textId="77777777" w:rsidTr="00E56C41">
        <w:trPr>
          <w:trHeight w:val="288"/>
        </w:trPr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4809DF60" w14:textId="779D6226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ril 2018 – May 2018</w:t>
            </w:r>
          </w:p>
        </w:tc>
        <w:tc>
          <w:tcPr>
            <w:tcW w:w="2135" w:type="dxa"/>
            <w:vAlign w:val="center"/>
          </w:tcPr>
          <w:p w14:paraId="60FD0F17" w14:textId="16514956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DCB2E7B" w14:textId="2511BB5B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992" w:type="dxa"/>
            <w:vAlign w:val="center"/>
          </w:tcPr>
          <w:p w14:paraId="43BF0EF3" w14:textId="1F409603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1376" w:type="dxa"/>
            <w:shd w:val="clear" w:color="auto" w:fill="auto"/>
            <w:noWrap/>
            <w:vAlign w:val="center"/>
            <w:hideMark/>
          </w:tcPr>
          <w:p w14:paraId="36C2FEE6" w14:textId="3BEB0F84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-1.2569204</w:t>
            </w:r>
          </w:p>
        </w:tc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71B98BB4" w14:textId="77777777" w:rsidR="00E56C41" w:rsidRPr="00F4079E" w:rsidRDefault="00E56C41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F407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1043912</w:t>
            </w:r>
          </w:p>
        </w:tc>
      </w:tr>
    </w:tbl>
    <w:p w14:paraId="5FC47561" w14:textId="77777777" w:rsidR="00AB4053" w:rsidRDefault="00AB4053" w:rsidP="00AB4053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ED7F8C3" w14:textId="28AB12AF" w:rsidR="00AB4053" w:rsidRDefault="006A6D6D" w:rsidP="00AB4053">
      <w:pPr>
        <w:tabs>
          <w:tab w:val="left" w:pos="1029"/>
        </w:tabs>
        <w:spacing w:before="24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35819">
        <w:rPr>
          <w:rFonts w:ascii="Times New Roman" w:hAnsi="Times New Roman" w:cs="Times New Roman"/>
          <w:smallCaps/>
          <w:sz w:val="24"/>
          <w:szCs w:val="24"/>
        </w:rPr>
        <w:t>Supplementary Table</w:t>
      </w:r>
      <w:r w:rsidRPr="00FE73A4" w:rsidDel="006A6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3 </w:t>
      </w:r>
      <w:r w:rsidR="00AB4053" w:rsidRPr="0018368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Clouded leopard density estimates (with associated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>SE and CI</w:t>
      </w:r>
      <w:r w:rsidR="00AB4053" w:rsidRPr="00183684">
        <w:rPr>
          <w:rFonts w:ascii="Times New Roman" w:hAnsi="Times New Roman" w:cs="Times New Roman"/>
          <w:bCs/>
          <w:sz w:val="24"/>
          <w:szCs w:val="24"/>
          <w:lang w:val="en-GB"/>
        </w:rPr>
        <w:t>) per 100 km</w:t>
      </w:r>
      <w:r w:rsidR="00AB4053" w:rsidRPr="00183684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2</w:t>
      </w:r>
      <w:r w:rsidR="00AB4053" w:rsidRPr="0018368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from maximum-likelihood</w:t>
      </w:r>
      <w:r w:rsidR="00EC005A">
        <w:rPr>
          <w:rFonts w:ascii="Times New Roman" w:hAnsi="Times New Roman" w:cs="Times New Roman"/>
          <w:bCs/>
          <w:sz w:val="24"/>
          <w:szCs w:val="24"/>
          <w:lang w:val="en-GB"/>
        </w:rPr>
        <w:t>-</w:t>
      </w:r>
      <w:r w:rsidR="0020448B">
        <w:rPr>
          <w:rFonts w:ascii="Times New Roman" w:hAnsi="Times New Roman" w:cs="Times New Roman"/>
          <w:bCs/>
          <w:sz w:val="24"/>
          <w:szCs w:val="24"/>
          <w:lang w:val="en-GB"/>
        </w:rPr>
        <w:t>based SECR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i</w:t>
      </w:r>
      <w:r w:rsidR="00AB4053" w:rsidRPr="004D3ED1">
        <w:rPr>
          <w:rFonts w:ascii="Times New Roman" w:hAnsi="Times New Roman" w:cs="Times New Roman"/>
          <w:bCs/>
          <w:sz w:val="24"/>
          <w:szCs w:val="24"/>
          <w:lang w:val="en-GB"/>
        </w:rPr>
        <w:t>n Manas National Park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>. Abbreviations</w:t>
      </w:r>
      <w:r w:rsidR="0020448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used are D: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Density, </w:t>
      </w:r>
      <w:r w:rsidR="00AB4053" w:rsidRPr="00183684">
        <w:rPr>
          <w:rFonts w:ascii="Times New Roman" w:hAnsi="Times New Roman" w:cs="Times New Roman"/>
          <w:bCs/>
          <w:sz w:val="24"/>
          <w:szCs w:val="24"/>
          <w:lang w:val="en-GB"/>
        </w:rPr>
        <w:t>g0</w:t>
      </w:r>
      <w:r w:rsidR="0020448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: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home range centre, and </w:t>
      </w:r>
      <w:r w:rsidR="00AB4053" w:rsidRPr="00183684">
        <w:rPr>
          <w:rFonts w:ascii="Times New Roman" w:hAnsi="Times New Roman" w:cs="Times New Roman"/>
          <w:bCs/>
          <w:sz w:val="24"/>
          <w:szCs w:val="24"/>
          <w:lang w:val="en-GB"/>
        </w:rPr>
        <w:t>σ</w:t>
      </w:r>
      <w:r w:rsidR="0020448B">
        <w:rPr>
          <w:rFonts w:ascii="Times New Roman" w:hAnsi="Times New Roman" w:cs="Times New Roman"/>
          <w:bCs/>
          <w:sz w:val="24"/>
          <w:szCs w:val="24"/>
          <w:lang w:val="en-GB"/>
        </w:rPr>
        <w:t>: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movement. </w:t>
      </w:r>
    </w:p>
    <w:tbl>
      <w:tblPr>
        <w:tblpPr w:leftFromText="180" w:rightFromText="180" w:vertAnchor="text" w:horzAnchor="margin" w:tblpY="126"/>
        <w:tblW w:w="8926" w:type="dxa"/>
        <w:tblLook w:val="04A0" w:firstRow="1" w:lastRow="0" w:firstColumn="1" w:lastColumn="0" w:noHBand="0" w:noVBand="1"/>
      </w:tblPr>
      <w:tblGrid>
        <w:gridCol w:w="846"/>
        <w:gridCol w:w="1984"/>
        <w:gridCol w:w="1843"/>
        <w:gridCol w:w="1985"/>
        <w:gridCol w:w="2268"/>
      </w:tblGrid>
      <w:tr w:rsidR="00AB4053" w:rsidRPr="00183684" w14:paraId="28FBB8D5" w14:textId="77777777" w:rsidTr="00E94978">
        <w:trPr>
          <w:trHeight w:val="420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F013F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8E66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stimat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6C7F4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1C0DF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ower CI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0EDB3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pper CI</w:t>
            </w:r>
          </w:p>
        </w:tc>
      </w:tr>
      <w:tr w:rsidR="00AB4053" w:rsidRPr="00183684" w14:paraId="4969200D" w14:textId="77777777" w:rsidTr="00575E03">
        <w:trPr>
          <w:trHeight w:val="288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E7DD2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DD533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72846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905A8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2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C8BC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3B1CE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.27</w:t>
            </w:r>
          </w:p>
        </w:tc>
      </w:tr>
      <w:tr w:rsidR="00AB4053" w:rsidRPr="00183684" w14:paraId="371A5C83" w14:textId="77777777" w:rsidTr="00575E03">
        <w:trPr>
          <w:trHeight w:val="288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F61FF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F5438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0161543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EC75B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00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2ADD3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00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413B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0051</w:t>
            </w:r>
          </w:p>
        </w:tc>
      </w:tr>
      <w:tr w:rsidR="00AB4053" w:rsidRPr="00183684" w14:paraId="38C22A6E" w14:textId="77777777" w:rsidTr="00575E03">
        <w:trPr>
          <w:trHeight w:val="288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BCC89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σ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24710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9292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CF97E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C37F5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9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B7C08" w14:textId="77777777" w:rsidR="00AB4053" w:rsidRPr="00183684" w:rsidRDefault="00AB4053" w:rsidP="00575E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1836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.91</w:t>
            </w:r>
          </w:p>
        </w:tc>
      </w:tr>
    </w:tbl>
    <w:p w14:paraId="0BE28A8B" w14:textId="77777777" w:rsidR="00AB4053" w:rsidRDefault="00AB4053" w:rsidP="00AB4053">
      <w:pPr>
        <w:tabs>
          <w:tab w:val="left" w:pos="1029"/>
        </w:tabs>
        <w:spacing w:before="24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23633E7" w14:textId="77777777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E200C10" w14:textId="77777777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E7544DA" w14:textId="2541B9E9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585F715" w14:textId="064C91E2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2853702" w14:textId="3941D460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D7D34BA" w14:textId="2A469011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011A155" w14:textId="188D9FF5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C3E3B6B" w14:textId="7FC71D52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4BCE1E8" w14:textId="6D7B8185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624BCAF" w14:textId="5CF28C6D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0021B05" w14:textId="5E652BCF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A4E8D3F" w14:textId="0BD42511" w:rsidR="00AB4053" w:rsidRDefault="00AB4053" w:rsidP="004D3ED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95FC1EA" w14:textId="6CAAA977" w:rsidR="004D3ED1" w:rsidRDefault="006A6D6D" w:rsidP="004D3ED1">
      <w:pPr>
        <w:tabs>
          <w:tab w:val="left" w:pos="1029"/>
        </w:tabs>
        <w:spacing w:before="240"/>
        <w:rPr>
          <w:rFonts w:ascii="Times New Roman" w:hAnsi="Times New Roman" w:cs="Times New Roman"/>
          <w:sz w:val="24"/>
          <w:szCs w:val="24"/>
        </w:rPr>
      </w:pPr>
      <w:r w:rsidRPr="00E35819">
        <w:rPr>
          <w:rFonts w:ascii="Times New Roman" w:hAnsi="Times New Roman" w:cs="Times New Roman"/>
          <w:smallCaps/>
          <w:sz w:val="24"/>
          <w:szCs w:val="24"/>
        </w:rPr>
        <w:lastRenderedPageBreak/>
        <w:t>Supplementary Table</w:t>
      </w:r>
      <w:r w:rsidRPr="00FE73A4" w:rsidDel="006A6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B4053">
        <w:rPr>
          <w:rFonts w:ascii="Times New Roman" w:hAnsi="Times New Roman" w:cs="Times New Roman"/>
          <w:bCs/>
          <w:sz w:val="24"/>
          <w:szCs w:val="24"/>
          <w:lang w:val="en-GB"/>
        </w:rPr>
        <w:t>4</w:t>
      </w:r>
      <w:r w:rsidR="004D3ED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4D3ED1">
        <w:rPr>
          <w:rFonts w:ascii="Times New Roman" w:hAnsi="Times New Roman" w:cs="Times New Roman"/>
          <w:sz w:val="24"/>
          <w:szCs w:val="24"/>
        </w:rPr>
        <w:t xml:space="preserve">Beta coefficients with standard errors, </w:t>
      </w:r>
      <w:r w:rsidR="004D3ED1" w:rsidRPr="00FE73A4">
        <w:rPr>
          <w:rFonts w:ascii="Times New Roman" w:hAnsi="Times New Roman" w:cs="Times New Roman"/>
          <w:sz w:val="24"/>
          <w:szCs w:val="24"/>
        </w:rPr>
        <w:t>z valu</w:t>
      </w:r>
      <w:r w:rsidR="004D3ED1">
        <w:rPr>
          <w:rFonts w:ascii="Times New Roman" w:hAnsi="Times New Roman" w:cs="Times New Roman"/>
          <w:sz w:val="24"/>
          <w:szCs w:val="24"/>
        </w:rPr>
        <w:t xml:space="preserve">e, and </w:t>
      </w:r>
      <w:proofErr w:type="spellStart"/>
      <w:r w:rsidR="004D3ED1" w:rsidRPr="00FE73A4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="004D3ED1" w:rsidRPr="00FE73A4">
        <w:rPr>
          <w:rFonts w:ascii="Times New Roman" w:hAnsi="Times New Roman" w:cs="Times New Roman"/>
          <w:sz w:val="24"/>
          <w:szCs w:val="24"/>
        </w:rPr>
        <w:t>(&gt;|z|)</w:t>
      </w:r>
      <w:r w:rsidR="004D3ED1">
        <w:rPr>
          <w:rFonts w:ascii="Times New Roman" w:hAnsi="Times New Roman" w:cs="Times New Roman"/>
          <w:sz w:val="24"/>
          <w:szCs w:val="24"/>
        </w:rPr>
        <w:t xml:space="preserve"> of the habitat</w:t>
      </w:r>
      <w:r w:rsidR="00B92735">
        <w:rPr>
          <w:rFonts w:ascii="Times New Roman" w:hAnsi="Times New Roman" w:cs="Times New Roman"/>
          <w:sz w:val="24"/>
          <w:szCs w:val="24"/>
        </w:rPr>
        <w:t xml:space="preserve">, anthropogenic, and </w:t>
      </w:r>
      <w:r w:rsidR="004D3ED1">
        <w:rPr>
          <w:rFonts w:ascii="Times New Roman" w:hAnsi="Times New Roman" w:cs="Times New Roman"/>
          <w:sz w:val="24"/>
          <w:szCs w:val="24"/>
        </w:rPr>
        <w:t xml:space="preserve">ecological variables of clouded leopard habitat use in </w:t>
      </w:r>
      <w:r w:rsidR="006A1C77">
        <w:rPr>
          <w:rFonts w:ascii="Times New Roman" w:hAnsi="Times New Roman" w:cs="Times New Roman"/>
          <w:sz w:val="24"/>
          <w:szCs w:val="24"/>
        </w:rPr>
        <w:t>Manas National Park.</w:t>
      </w:r>
      <w:r w:rsidR="004D3ED1">
        <w:rPr>
          <w:rFonts w:ascii="Times New Roman" w:hAnsi="Times New Roman" w:cs="Times New Roman"/>
          <w:sz w:val="24"/>
          <w:szCs w:val="24"/>
        </w:rPr>
        <w:t xml:space="preserve"> Significance codes: 0 – ‘***’, 0.001 – ‘**’, 0.01 – ‘*’, 0.01 – ‘*’.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1054"/>
        <w:gridCol w:w="1080"/>
        <w:gridCol w:w="900"/>
        <w:gridCol w:w="900"/>
        <w:gridCol w:w="1259"/>
      </w:tblGrid>
      <w:tr w:rsidR="002330ED" w:rsidRPr="002330ED" w14:paraId="50FF6555" w14:textId="77777777" w:rsidTr="00EC58AC">
        <w:trPr>
          <w:trHeight w:val="52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7AB7BBD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riable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75ADC38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β Estimate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631FFB6" w14:textId="56374ADA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Std. </w:t>
            </w:r>
            <w:r w:rsidR="003B51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ror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2BA67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z value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09EB3D3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&gt;|z|)</w:t>
            </w:r>
          </w:p>
        </w:tc>
        <w:tc>
          <w:tcPr>
            <w:tcW w:w="1259" w:type="dxa"/>
            <w:shd w:val="clear" w:color="auto" w:fill="auto"/>
            <w:vAlign w:val="center"/>
            <w:hideMark/>
          </w:tcPr>
          <w:p w14:paraId="336551C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gnificance codes</w:t>
            </w:r>
          </w:p>
        </w:tc>
      </w:tr>
      <w:tr w:rsidR="002330ED" w:rsidRPr="002330ED" w14:paraId="43C60D60" w14:textId="77777777" w:rsidTr="00EC58AC">
        <w:trPr>
          <w:trHeight w:val="288"/>
        </w:trPr>
        <w:tc>
          <w:tcPr>
            <w:tcW w:w="9016" w:type="dxa"/>
            <w:gridSpan w:val="6"/>
            <w:shd w:val="clear" w:color="000000" w:fill="D9D9D9"/>
            <w:noWrap/>
            <w:vAlign w:val="center"/>
            <w:hideMark/>
          </w:tcPr>
          <w:p w14:paraId="70DF5B7F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bitat variables</w:t>
            </w:r>
          </w:p>
        </w:tc>
      </w:tr>
      <w:tr w:rsidR="002330ED" w:rsidRPr="002330ED" w14:paraId="7A112C7E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33B51AA3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anopy cover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45CBAC9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.365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1A9F53A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6816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031850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3.471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6C8C73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05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3F8F5DE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***</w:t>
            </w:r>
          </w:p>
        </w:tc>
      </w:tr>
      <w:tr w:rsidR="002330ED" w:rsidRPr="002330ED" w14:paraId="0F3BC9E6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7FE4E0F8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elevation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0A978C6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280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2F1D3B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05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254B35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920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6717ECD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57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0B1A690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40DBFBA8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03BD314F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dvi</w:t>
            </w:r>
            <w:proofErr w:type="spellEnd"/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0C19526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713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27A334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445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50EBF3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3.84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1CA0A8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01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3F01BDD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***</w:t>
            </w:r>
          </w:p>
        </w:tc>
      </w:tr>
      <w:tr w:rsidR="002330ED" w:rsidRPr="002330ED" w14:paraId="0F4B2012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525228C2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istance to grassland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34F27451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057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465191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15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580AD7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417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48BC92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56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31B1DBD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137F20F2" w14:textId="77777777" w:rsidTr="00EC58AC">
        <w:trPr>
          <w:trHeight w:val="288"/>
        </w:trPr>
        <w:tc>
          <w:tcPr>
            <w:tcW w:w="9016" w:type="dxa"/>
            <w:gridSpan w:val="6"/>
            <w:shd w:val="clear" w:color="000000" w:fill="D9D9D9"/>
            <w:noWrap/>
            <w:vAlign w:val="center"/>
            <w:hideMark/>
          </w:tcPr>
          <w:p w14:paraId="501A1407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Anthropogenic variables</w:t>
            </w:r>
          </w:p>
        </w:tc>
      </w:tr>
      <w:tr w:rsidR="002330ED" w:rsidRPr="002330ED" w14:paraId="11023307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0F1F9392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istance to settlement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496D0F9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08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7FC25F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47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F49563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3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B7D3B9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72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6E64183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47D01A7C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1C6C51D0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istance to road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028B49DF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0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49D910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3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BD2A3E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02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AE688EA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840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791F7B7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0B397981" w14:textId="77777777" w:rsidTr="00EC58AC">
        <w:trPr>
          <w:trHeight w:val="288"/>
        </w:trPr>
        <w:tc>
          <w:tcPr>
            <w:tcW w:w="9016" w:type="dxa"/>
            <w:gridSpan w:val="6"/>
            <w:shd w:val="clear" w:color="000000" w:fill="D9D9D9"/>
            <w:noWrap/>
            <w:vAlign w:val="center"/>
            <w:hideMark/>
          </w:tcPr>
          <w:p w14:paraId="1594DEF1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Ecological variables</w:t>
            </w:r>
          </w:p>
        </w:tc>
      </w:tr>
      <w:tr w:rsidR="002330ED" w:rsidRPr="002330ED" w14:paraId="3B1FD2C3" w14:textId="77777777" w:rsidTr="00EC58AC">
        <w:trPr>
          <w:trHeight w:val="288"/>
        </w:trPr>
        <w:tc>
          <w:tcPr>
            <w:tcW w:w="9016" w:type="dxa"/>
            <w:gridSpan w:val="6"/>
            <w:shd w:val="clear" w:color="auto" w:fill="auto"/>
            <w:noWrap/>
            <w:vAlign w:val="center"/>
            <w:hideMark/>
          </w:tcPr>
          <w:p w14:paraId="36F6F4F3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pecies groups</w:t>
            </w:r>
          </w:p>
        </w:tc>
      </w:tr>
      <w:tr w:rsidR="002330ED" w:rsidRPr="002330ED" w14:paraId="3548CA91" w14:textId="77777777" w:rsidTr="00EC58AC">
        <w:trPr>
          <w:trHeight w:val="357"/>
        </w:trPr>
        <w:tc>
          <w:tcPr>
            <w:tcW w:w="3823" w:type="dxa"/>
            <w:shd w:val="clear" w:color="auto" w:fill="auto"/>
            <w:vAlign w:val="center"/>
            <w:hideMark/>
          </w:tcPr>
          <w:p w14:paraId="4EE55D6D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ominant predators (tiger, leopard)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503E0F9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24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7E8EA6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388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D751D0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02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0E7649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19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580AE6E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1254E312" w14:textId="77777777" w:rsidTr="00EC58AC">
        <w:trPr>
          <w:trHeight w:val="535"/>
        </w:trPr>
        <w:tc>
          <w:tcPr>
            <w:tcW w:w="3823" w:type="dxa"/>
            <w:shd w:val="clear" w:color="auto" w:fill="auto"/>
            <w:vAlign w:val="center"/>
            <w:hideMark/>
          </w:tcPr>
          <w:p w14:paraId="448FDB51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mall carnivores (civets, mongooses, martens)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5DDD869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26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680683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56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72A7293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104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27A498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17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78633E2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0616037A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5D97EF4C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ivet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28C4149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6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555F65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44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DD81E2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26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709A0FF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80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477246E1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60CBF08C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15901BB7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mongoose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5483FE6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747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6C3240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09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4A41B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241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6C7D82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809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5BBC45B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71C900E0" w14:textId="77777777" w:rsidTr="00EC58AC">
        <w:trPr>
          <w:trHeight w:val="265"/>
        </w:trPr>
        <w:tc>
          <w:tcPr>
            <w:tcW w:w="3823" w:type="dxa"/>
            <w:shd w:val="clear" w:color="auto" w:fill="auto"/>
            <w:vAlign w:val="center"/>
            <w:hideMark/>
          </w:tcPr>
          <w:p w14:paraId="0AD80DFE" w14:textId="30D4DF68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medium prey (wild boar, </w:t>
            </w:r>
            <w:r w:rsidR="00A96CC7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orthern red muntjac</w:t>
            </w: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1D9D88AA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14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F90AED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30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C91043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6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25C7B9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49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40FE2B1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1CD83B88" w14:textId="77777777" w:rsidTr="00EC58AC">
        <w:trPr>
          <w:trHeight w:val="568"/>
        </w:trPr>
        <w:tc>
          <w:tcPr>
            <w:tcW w:w="3823" w:type="dxa"/>
            <w:shd w:val="clear" w:color="auto" w:fill="auto"/>
            <w:vAlign w:val="center"/>
            <w:hideMark/>
          </w:tcPr>
          <w:p w14:paraId="47338F8E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small prey (hares, porcupines, </w:t>
            </w: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galliformes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, primates)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20170FE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425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FCAF30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59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7DA3E0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.664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A89FD91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77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0AD15C8D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**</w:t>
            </w:r>
          </w:p>
        </w:tc>
      </w:tr>
      <w:tr w:rsidR="002330ED" w:rsidRPr="002330ED" w14:paraId="3CEB1D65" w14:textId="77777777" w:rsidTr="00EC58AC">
        <w:trPr>
          <w:trHeight w:val="288"/>
        </w:trPr>
        <w:tc>
          <w:tcPr>
            <w:tcW w:w="3823" w:type="dxa"/>
            <w:shd w:val="clear" w:color="auto" w:fill="auto"/>
            <w:vAlign w:val="center"/>
            <w:hideMark/>
          </w:tcPr>
          <w:p w14:paraId="2E708DA0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hare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2EF5F5F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103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CE9B91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29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D6F196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314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A2D462D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754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45E9FF1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47ADA1A2" w14:textId="77777777" w:rsidTr="00EC58AC">
        <w:trPr>
          <w:trHeight w:val="288"/>
        </w:trPr>
        <w:tc>
          <w:tcPr>
            <w:tcW w:w="3823" w:type="dxa"/>
            <w:shd w:val="clear" w:color="auto" w:fill="auto"/>
            <w:vAlign w:val="center"/>
            <w:hideMark/>
          </w:tcPr>
          <w:p w14:paraId="22D38CF3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orcupine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28D3174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76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530BFD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81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A3C1B5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71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EF1544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31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3B3A53CD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2EA774A3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6B1EAC99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galliformes</w:t>
            </w:r>
            <w:proofErr w:type="spellEnd"/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12D0673D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504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0155A2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28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E30D04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3.92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1B3178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01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6E9A4073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***</w:t>
            </w:r>
          </w:p>
        </w:tc>
      </w:tr>
      <w:tr w:rsidR="002330ED" w:rsidRPr="002330ED" w14:paraId="4C845BB0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69326A9A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rimates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4E308A8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348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73F758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631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88C61A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552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C8B4AEA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581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66C5C78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78C48570" w14:textId="77777777" w:rsidTr="00EC58AC">
        <w:trPr>
          <w:trHeight w:val="288"/>
        </w:trPr>
        <w:tc>
          <w:tcPr>
            <w:tcW w:w="9016" w:type="dxa"/>
            <w:gridSpan w:val="6"/>
            <w:shd w:val="clear" w:color="auto" w:fill="auto"/>
            <w:noWrap/>
            <w:vAlign w:val="center"/>
            <w:hideMark/>
          </w:tcPr>
          <w:p w14:paraId="0CBE3A05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pecies</w:t>
            </w:r>
          </w:p>
        </w:tc>
      </w:tr>
      <w:tr w:rsidR="002330ED" w:rsidRPr="002330ED" w14:paraId="25D09B68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26401FA9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iger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050B678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15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1900E7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02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E87FCA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568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1F4F541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570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1D717CE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7E9E9619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4EE6AC30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leopard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02688B4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141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FB2D99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35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B531AD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422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E3909D1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673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3D3A3F63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7704729F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24F134D2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wild boar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548419F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73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AE4924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56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DCCE2E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471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829461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638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027253C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0A436699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00AE379A" w14:textId="37A79AE5" w:rsidR="002330ED" w:rsidRPr="002330ED" w:rsidRDefault="003B51DE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orthern red muntjac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3697C07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593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6BFBE4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613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4F339FA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968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2040EA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33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20B2E68D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40A162D5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56C3B7F9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indian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har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2D75B4B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103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7A34BA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29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E99A70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314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7A95FD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754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57CF23E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1F2556E1" w14:textId="77777777" w:rsidTr="00EC58AC">
        <w:trPr>
          <w:trHeight w:val="265"/>
        </w:trPr>
        <w:tc>
          <w:tcPr>
            <w:tcW w:w="3823" w:type="dxa"/>
            <w:shd w:val="clear" w:color="auto" w:fill="auto"/>
            <w:vAlign w:val="center"/>
            <w:hideMark/>
          </w:tcPr>
          <w:p w14:paraId="0A596045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himalayan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crestless porcupin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21CEF73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76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BEE725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81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5A43A8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71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8665A9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31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79ADE48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650F0FF3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7682B9FF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indian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peafowl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102657B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3.716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9FEABB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3.206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A0E6ED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1.159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6BEDC0A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46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630C2C5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7FE0D73F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0DE3DC82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ed junglefowl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798F2B0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09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472E0E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30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629945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.37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42DAD5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175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275EEE1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*</w:t>
            </w:r>
          </w:p>
        </w:tc>
      </w:tr>
      <w:tr w:rsidR="002330ED" w:rsidRPr="002330ED" w14:paraId="5E1646F4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6FAE857E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kalij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pheasant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15442B7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441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344FF7F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57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90AA7F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.796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8DAA03F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52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264271D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**</w:t>
            </w:r>
          </w:p>
        </w:tc>
      </w:tr>
      <w:tr w:rsidR="002330ED" w:rsidRPr="002330ED" w14:paraId="33001A32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17ACF687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hesus macaqu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617A647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348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F6E329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631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1982F5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552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65BE315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581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7E23805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5DA83D9B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25F9C2D0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large </w:t>
            </w: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indian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civet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79B3667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739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26E2F2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768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813E23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963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DDABD0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336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4B92E6A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34056387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1A505D72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small </w:t>
            </w: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indian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civet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181D94BD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29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1DFE49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31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55124B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28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4FB1CC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898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408B1DDC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300CD468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4DC80D61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asiatic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palm civet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0EB62C31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65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DCA0121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73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99A4B1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533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F3EC39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1250</w:t>
            </w:r>
          </w:p>
        </w:tc>
        <w:tc>
          <w:tcPr>
            <w:tcW w:w="1259" w:type="dxa"/>
            <w:shd w:val="clear" w:color="auto" w:fill="auto"/>
            <w:noWrap/>
            <w:vAlign w:val="bottom"/>
            <w:hideMark/>
          </w:tcPr>
          <w:p w14:paraId="65E2275C" w14:textId="77777777" w:rsidR="002330ED" w:rsidRPr="002330ED" w:rsidRDefault="002330ED" w:rsidP="002330ED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2330ED">
              <w:rPr>
                <w:rFonts w:ascii="Calibri" w:eastAsia="Times New Roman" w:hAnsi="Calibri" w:cs="Calibri"/>
                <w:lang w:eastAsia="en-IN"/>
              </w:rPr>
              <w:t> </w:t>
            </w:r>
          </w:p>
        </w:tc>
      </w:tr>
      <w:tr w:rsidR="002330ED" w:rsidRPr="002330ED" w14:paraId="0956D4C0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773D6767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ab-eating mongoos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09B4E18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03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B3C4B9B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4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32D848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014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441F567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89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41703966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3B56549B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632C834B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small </w:t>
            </w: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indian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mongoos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3DB5C14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26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0C4329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281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1D45E2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94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B2D05F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25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1949B2A0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203E956E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79F885C9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indian</w:t>
            </w:r>
            <w:proofErr w:type="spellEnd"/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grey mongoos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4E317B2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17.26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B4EB992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899.043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632028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09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7981C34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93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217F0063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  <w:tr w:rsidR="002330ED" w:rsidRPr="002330ED" w14:paraId="750DD069" w14:textId="77777777" w:rsidTr="00EC58AC">
        <w:trPr>
          <w:trHeight w:val="288"/>
        </w:trPr>
        <w:tc>
          <w:tcPr>
            <w:tcW w:w="3823" w:type="dxa"/>
            <w:shd w:val="clear" w:color="auto" w:fill="auto"/>
            <w:noWrap/>
            <w:vAlign w:val="center"/>
            <w:hideMark/>
          </w:tcPr>
          <w:p w14:paraId="1BF77108" w14:textId="77777777" w:rsidR="002330ED" w:rsidRPr="002330ED" w:rsidRDefault="002330ED" w:rsidP="002330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yellow-throated marten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14:paraId="7EB81219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4.085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69B533F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395.150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FD595F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010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FE7FFB8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920</w:t>
            </w:r>
          </w:p>
        </w:tc>
        <w:tc>
          <w:tcPr>
            <w:tcW w:w="1259" w:type="dxa"/>
            <w:shd w:val="clear" w:color="auto" w:fill="auto"/>
            <w:noWrap/>
            <w:vAlign w:val="center"/>
            <w:hideMark/>
          </w:tcPr>
          <w:p w14:paraId="024A3CDE" w14:textId="77777777" w:rsidR="002330ED" w:rsidRPr="002330ED" w:rsidRDefault="002330ED" w:rsidP="002330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330E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</w:t>
            </w:r>
          </w:p>
        </w:tc>
      </w:tr>
    </w:tbl>
    <w:p w14:paraId="2BFDBC18" w14:textId="24384BED" w:rsidR="00BE6511" w:rsidRDefault="00D84009" w:rsidP="00BE6511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08400C2" wp14:editId="4F7A3222">
            <wp:simplePos x="0" y="0"/>
            <wp:positionH relativeFrom="column">
              <wp:posOffset>11995</wp:posOffset>
            </wp:positionH>
            <wp:positionV relativeFrom="paragraph">
              <wp:posOffset>803910</wp:posOffset>
            </wp:positionV>
            <wp:extent cx="5695950" cy="3203893"/>
            <wp:effectExtent l="19050" t="19050" r="19050" b="15875"/>
            <wp:wrapThrough wrapText="bothSides">
              <wp:wrapPolygon edited="0">
                <wp:start x="-72" y="-128"/>
                <wp:lineTo x="-72" y="21579"/>
                <wp:lineTo x="21600" y="21579"/>
                <wp:lineTo x="21600" y="-128"/>
                <wp:lineTo x="-72" y="-128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320389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5E03" w:rsidRPr="00E35819">
        <w:rPr>
          <w:rFonts w:ascii="Times New Roman" w:hAnsi="Times New Roman" w:cs="Times New Roman"/>
          <w:smallCaps/>
          <w:sz w:val="24"/>
          <w:szCs w:val="24"/>
        </w:rPr>
        <w:t>Supplementary Fig</w:t>
      </w:r>
      <w:r w:rsidR="00625EEE">
        <w:rPr>
          <w:rFonts w:ascii="Times New Roman" w:hAnsi="Times New Roman" w:cs="Times New Roman"/>
          <w:smallCaps/>
          <w:sz w:val="24"/>
          <w:szCs w:val="24"/>
        </w:rPr>
        <w:t xml:space="preserve"> </w:t>
      </w:r>
      <w:r w:rsidR="00625EEE">
        <w:rPr>
          <w:rFonts w:ascii="Times New Roman" w:hAnsi="Times New Roman" w:cs="Times New Roman"/>
          <w:sz w:val="24"/>
          <w:szCs w:val="24"/>
        </w:rPr>
        <w:t>4</w:t>
      </w:r>
      <w:r w:rsidR="00BE6511">
        <w:rPr>
          <w:rFonts w:ascii="Times New Roman" w:hAnsi="Times New Roman" w:cs="Times New Roman"/>
          <w:sz w:val="24"/>
          <w:szCs w:val="24"/>
        </w:rPr>
        <w:t xml:space="preserve"> </w:t>
      </w:r>
      <w:r w:rsidR="00BE6511" w:rsidRPr="00BE6511">
        <w:rPr>
          <w:rFonts w:ascii="Times New Roman" w:hAnsi="Times New Roman" w:cs="Times New Roman"/>
          <w:sz w:val="24"/>
          <w:szCs w:val="24"/>
        </w:rPr>
        <w:t>Comparison of density estimates (D; individual/100 km</w:t>
      </w:r>
      <w:r w:rsidR="00BE6511" w:rsidRPr="00BE651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E6511" w:rsidRPr="00BE6511">
        <w:rPr>
          <w:rFonts w:ascii="Times New Roman" w:hAnsi="Times New Roman" w:cs="Times New Roman"/>
          <w:sz w:val="24"/>
          <w:szCs w:val="24"/>
        </w:rPr>
        <w:t>)</w:t>
      </w:r>
      <w:r w:rsidR="00BE6511">
        <w:rPr>
          <w:rFonts w:ascii="Times New Roman" w:hAnsi="Times New Roman" w:cs="Times New Roman"/>
          <w:sz w:val="24"/>
          <w:szCs w:val="24"/>
        </w:rPr>
        <w:t xml:space="preserve"> and </w:t>
      </w:r>
      <w:r w:rsidR="00BE6511" w:rsidRPr="00BE6511">
        <w:rPr>
          <w:rFonts w:ascii="Times New Roman" w:hAnsi="Times New Roman" w:cs="Times New Roman"/>
          <w:sz w:val="24"/>
          <w:szCs w:val="24"/>
        </w:rPr>
        <w:t>standard errors (SE) from published studies of mainland clouded leopards based on spatially explicit capture-recapture analysis.</w:t>
      </w:r>
    </w:p>
    <w:p w14:paraId="72AB51E8" w14:textId="223FB25F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BD7F6F4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5557367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E61B038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71EF836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6CEAFC84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539CC94D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70721723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4F6EEDEA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2E540E27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14E125B3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0E5FE293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4EAA577F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2242BC2E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smallCaps/>
          <w:sz w:val="24"/>
          <w:szCs w:val="24"/>
        </w:rPr>
      </w:pPr>
    </w:p>
    <w:p w14:paraId="06D29C13" w14:textId="331828A3" w:rsidR="00887DCC" w:rsidRPr="002E5041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35819">
        <w:rPr>
          <w:rFonts w:ascii="Times New Roman" w:hAnsi="Times New Roman" w:cs="Times New Roman"/>
          <w:smallCaps/>
          <w:sz w:val="24"/>
          <w:szCs w:val="24"/>
        </w:rPr>
        <w:lastRenderedPageBreak/>
        <w:t>Supplementary Table</w:t>
      </w:r>
      <w:r w:rsidRPr="002E5041" w:rsidDel="006A6D6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Pr="002E50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5 Density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trends (individuals per 100</w:t>
      </w:r>
      <w:r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2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km </w:t>
      </w:r>
      <w:r w:rsidRPr="0018368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with associated 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SE) of top predators, i.e., tiger and leopard, in Manas National Park. NA</w:t>
      </w:r>
      <w:r w:rsidR="006D1CF2">
        <w:rPr>
          <w:rFonts w:ascii="Times New Roman" w:hAnsi="Times New Roman" w:cs="Times New Roman"/>
          <w:bCs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data not available.</w:t>
      </w:r>
    </w:p>
    <w:tbl>
      <w:tblPr>
        <w:tblW w:w="9067" w:type="dxa"/>
        <w:tblLook w:val="04A0" w:firstRow="1" w:lastRow="0" w:firstColumn="1" w:lastColumn="0" w:noHBand="0" w:noVBand="1"/>
      </w:tblPr>
      <w:tblGrid>
        <w:gridCol w:w="2405"/>
        <w:gridCol w:w="2410"/>
        <w:gridCol w:w="2126"/>
        <w:gridCol w:w="2126"/>
      </w:tblGrid>
      <w:tr w:rsidR="00887DCC" w:rsidRPr="002B1BD5" w14:paraId="49BDE30E" w14:textId="77777777" w:rsidTr="00D67B9E">
        <w:trPr>
          <w:trHeight w:val="63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A2B44" w14:textId="77777777" w:rsidR="00887DCC" w:rsidRPr="00E94978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AA98A" w14:textId="18544363" w:rsidR="00887DCC" w:rsidRPr="00E94978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010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–</w:t>
            </w: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01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70B2C" w14:textId="2E5265F0" w:rsidR="00887DCC" w:rsidRPr="00E94978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013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–</w:t>
            </w: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014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44A29" w14:textId="4623D9F8" w:rsidR="00887DCC" w:rsidRPr="00E94978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018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–</w:t>
            </w: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019</w:t>
            </w:r>
          </w:p>
        </w:tc>
      </w:tr>
      <w:tr w:rsidR="00887DCC" w:rsidRPr="002B1BD5" w14:paraId="5CAF8E64" w14:textId="77777777" w:rsidTr="00D67B9E">
        <w:trPr>
          <w:trHeight w:val="85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C79F6" w14:textId="77777777" w:rsidR="00887DCC" w:rsidRPr="00E94978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Tiger </w:t>
            </w:r>
            <w:r w:rsidRPr="00E9497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eastAsia="en-IN"/>
              </w:rPr>
              <w:t xml:space="preserve">Panthera </w:t>
            </w:r>
            <w:proofErr w:type="spellStart"/>
            <w:r w:rsidRPr="00E9497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eastAsia="en-IN"/>
              </w:rPr>
              <w:t>tigris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F9F19" w14:textId="4D8DB44D" w:rsidR="00887DCC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1.79 </w:t>
            </w:r>
            <w:r w:rsidRPr="002E5041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>±</w:t>
            </w:r>
            <w:r w:rsidR="00DB53E3"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SE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 xml:space="preserve"> </w:t>
            </w: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1.1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  <w:p w14:paraId="0FA73590" w14:textId="77777777" w:rsidR="00887DCC" w:rsidRPr="002B1BD5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Jh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et al., 2011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80A0" w14:textId="1DBD1625" w:rsidR="00887DCC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1.82 </w:t>
            </w:r>
            <w:r w:rsidRPr="002E5041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>±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 xml:space="preserve"> </w:t>
            </w:r>
            <w:r w:rsidR="00DB53E3"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SE </w:t>
            </w: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0.63</w:t>
            </w:r>
          </w:p>
          <w:p w14:paraId="53592D26" w14:textId="77777777" w:rsidR="00887DCC" w:rsidRPr="002B1BD5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Jh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et al., 2015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FF65" w14:textId="686DD9E8" w:rsidR="00887DCC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3.3 SE </w:t>
            </w:r>
            <w:r w:rsidRPr="002E5041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>±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 xml:space="preserve"> </w:t>
            </w: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0.6</w:t>
            </w:r>
          </w:p>
          <w:p w14:paraId="0FC39172" w14:textId="77777777" w:rsidR="00887DCC" w:rsidRPr="002B1BD5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Jh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et al., 2020)</w:t>
            </w:r>
          </w:p>
        </w:tc>
      </w:tr>
      <w:tr w:rsidR="00887DCC" w:rsidRPr="002B1BD5" w14:paraId="70BC16F6" w14:textId="77777777" w:rsidTr="00D67B9E">
        <w:trPr>
          <w:trHeight w:val="834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67336" w14:textId="77777777" w:rsidR="00887DCC" w:rsidRPr="00E94978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E9497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Leopard </w:t>
            </w:r>
            <w:r w:rsidRPr="00E9497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0"/>
                <w:szCs w:val="20"/>
                <w:lang w:eastAsia="en-IN"/>
              </w:rPr>
              <w:t>Panthera pardu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EB322" w14:textId="64877506" w:rsidR="00887DCC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3.4 </w:t>
            </w:r>
            <w:r w:rsidRPr="002E5041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>±</w:t>
            </w:r>
            <w:r w:rsidR="00DB53E3"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SE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 xml:space="preserve"> </w:t>
            </w: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0.68</w:t>
            </w:r>
          </w:p>
          <w:p w14:paraId="4B1B1B5C" w14:textId="77777777" w:rsidR="00887DCC" w:rsidRPr="002B1BD5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(Borah et al., 2014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5637F" w14:textId="77777777" w:rsidR="00887DCC" w:rsidRPr="002B1BD5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N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6FF7E" w14:textId="63CCC4F9" w:rsidR="00887DCC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3.69 </w:t>
            </w:r>
            <w:r w:rsidRPr="002E5041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>±</w:t>
            </w:r>
            <w:r w:rsidR="00DB53E3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 xml:space="preserve"> SE </w:t>
            </w:r>
            <w:r w:rsidRPr="002B1BD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0.68</w:t>
            </w:r>
          </w:p>
          <w:p w14:paraId="6FB43E04" w14:textId="77777777" w:rsidR="00887DCC" w:rsidRPr="002B1BD5" w:rsidRDefault="00887DCC" w:rsidP="00F407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Jh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et al., 2021)</w:t>
            </w:r>
          </w:p>
        </w:tc>
      </w:tr>
    </w:tbl>
    <w:p w14:paraId="7AC9D0C7" w14:textId="77777777" w:rsidR="00887DCC" w:rsidRDefault="00887DCC" w:rsidP="00887DCC">
      <w:pPr>
        <w:tabs>
          <w:tab w:val="left" w:pos="1029"/>
        </w:tabs>
        <w:spacing w:before="24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3D05C41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0AFAD2E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2399503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1ABC3A6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DFD6514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E35368E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39897FD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860BFB9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E6CAD03" w14:textId="77777777" w:rsidR="00BE6511" w:rsidRDefault="00BE6511" w:rsidP="00FE73A4">
      <w:pPr>
        <w:tabs>
          <w:tab w:val="left" w:pos="1029"/>
        </w:tabs>
        <w:spacing w:before="24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CD7E2C3" w14:textId="77777777" w:rsidR="004D3ED1" w:rsidRDefault="004D3ED1" w:rsidP="00920A3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D88A258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C9C301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BAB7C1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293DAC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FD534C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30B6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7A11EB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219082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8349EA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754509" w14:textId="77777777" w:rsidR="00887DCC" w:rsidRDefault="00887DC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6AE2E7" w14:textId="1BE6386C" w:rsidR="002C3506" w:rsidRDefault="00920A3C" w:rsidP="002C350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20A3C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6951300E" w14:textId="77777777" w:rsidR="006C411C" w:rsidRDefault="006C411C" w:rsidP="00E2164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93B56">
        <w:rPr>
          <w:rFonts w:ascii="Times New Roman" w:hAnsi="Times New Roman" w:cs="Times New Roman"/>
          <w:sz w:val="24"/>
          <w:szCs w:val="24"/>
        </w:rPr>
        <w:lastRenderedPageBreak/>
        <w:t xml:space="preserve">BORAH, J., SHARMA, T., DAS, D., RABHA, N., KAKATI, N., BASUMATARY, A., et al. (2014) Abundance and density estimates for common leopard Panthera pardus and clouded leopard </w:t>
      </w:r>
      <w:proofErr w:type="spellStart"/>
      <w:r w:rsidRPr="0039199B">
        <w:rPr>
          <w:rFonts w:ascii="Times New Roman" w:hAnsi="Times New Roman" w:cs="Times New Roman"/>
          <w:i/>
          <w:iCs/>
          <w:sz w:val="24"/>
          <w:szCs w:val="24"/>
        </w:rPr>
        <w:t>Neofelis</w:t>
      </w:r>
      <w:proofErr w:type="spellEnd"/>
      <w:r w:rsidRPr="003919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9199B">
        <w:rPr>
          <w:rFonts w:ascii="Times New Roman" w:hAnsi="Times New Roman" w:cs="Times New Roman"/>
          <w:i/>
          <w:iCs/>
          <w:sz w:val="24"/>
          <w:szCs w:val="24"/>
        </w:rPr>
        <w:t>nebulosa</w:t>
      </w:r>
      <w:proofErr w:type="spellEnd"/>
      <w:r w:rsidRPr="00E93B56">
        <w:rPr>
          <w:rFonts w:ascii="Times New Roman" w:hAnsi="Times New Roman" w:cs="Times New Roman"/>
          <w:sz w:val="24"/>
          <w:szCs w:val="24"/>
        </w:rPr>
        <w:t xml:space="preserve"> in Manas National Park, Assam, India. </w:t>
      </w:r>
      <w:r w:rsidRPr="00E93B56">
        <w:rPr>
          <w:rFonts w:ascii="Times New Roman" w:hAnsi="Times New Roman" w:cs="Times New Roman"/>
          <w:i/>
          <w:iCs/>
          <w:sz w:val="24"/>
          <w:szCs w:val="24"/>
        </w:rPr>
        <w:t>Oryx</w:t>
      </w:r>
      <w:r w:rsidRPr="00E93B56">
        <w:rPr>
          <w:rFonts w:ascii="Times New Roman" w:hAnsi="Times New Roman" w:cs="Times New Roman"/>
          <w:sz w:val="24"/>
          <w:szCs w:val="24"/>
        </w:rPr>
        <w:t>, 48, 149–155.</w:t>
      </w:r>
    </w:p>
    <w:p w14:paraId="6AAD653F" w14:textId="77777777" w:rsidR="006C411C" w:rsidRPr="00E2164D" w:rsidRDefault="006C411C" w:rsidP="00E2164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D5A61">
        <w:rPr>
          <w:rFonts w:ascii="Times New Roman" w:hAnsi="Times New Roman" w:cs="Times New Roman"/>
          <w:sz w:val="24"/>
          <w:szCs w:val="24"/>
        </w:rPr>
        <w:t xml:space="preserve">JHALA, </w:t>
      </w:r>
      <w:r>
        <w:rPr>
          <w:rFonts w:ascii="Times New Roman" w:hAnsi="Times New Roman" w:cs="Times New Roman"/>
          <w:sz w:val="24"/>
          <w:szCs w:val="24"/>
        </w:rPr>
        <w:t xml:space="preserve">Y.V., </w:t>
      </w:r>
      <w:r w:rsidRPr="007D5A61">
        <w:rPr>
          <w:rFonts w:ascii="Times New Roman" w:hAnsi="Times New Roman" w:cs="Times New Roman"/>
          <w:sz w:val="24"/>
          <w:szCs w:val="24"/>
        </w:rPr>
        <w:t xml:space="preserve">QURESHI, </w:t>
      </w:r>
      <w:r>
        <w:rPr>
          <w:rFonts w:ascii="Times New Roman" w:hAnsi="Times New Roman" w:cs="Times New Roman"/>
          <w:sz w:val="24"/>
          <w:szCs w:val="24"/>
        </w:rPr>
        <w:t xml:space="preserve">Q. &amp; </w:t>
      </w:r>
      <w:r w:rsidRPr="007D5A61">
        <w:rPr>
          <w:rFonts w:ascii="Times New Roman" w:hAnsi="Times New Roman" w:cs="Times New Roman"/>
          <w:sz w:val="24"/>
          <w:szCs w:val="24"/>
        </w:rPr>
        <w:t xml:space="preserve">GOPAL </w:t>
      </w:r>
      <w:r>
        <w:rPr>
          <w:rFonts w:ascii="Times New Roman" w:hAnsi="Times New Roman" w:cs="Times New Roman"/>
          <w:sz w:val="24"/>
          <w:szCs w:val="24"/>
        </w:rPr>
        <w:t>R. (</w:t>
      </w:r>
      <w:r w:rsidRPr="007D5A61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D5A61">
        <w:rPr>
          <w:rFonts w:ascii="Times New Roman" w:hAnsi="Times New Roman" w:cs="Times New Roman"/>
          <w:sz w:val="24"/>
          <w:szCs w:val="24"/>
        </w:rPr>
        <w:t xml:space="preserve"> The status of tigers, </w:t>
      </w:r>
      <w:proofErr w:type="spellStart"/>
      <w:r w:rsidRPr="007D5A61">
        <w:rPr>
          <w:rFonts w:ascii="Times New Roman" w:hAnsi="Times New Roman" w:cs="Times New Roman"/>
          <w:sz w:val="24"/>
          <w:szCs w:val="24"/>
        </w:rPr>
        <w:t>copredators</w:t>
      </w:r>
      <w:proofErr w:type="spellEnd"/>
      <w:r w:rsidRPr="007D5A61">
        <w:rPr>
          <w:rFonts w:ascii="Times New Roman" w:hAnsi="Times New Roman" w:cs="Times New Roman"/>
          <w:sz w:val="24"/>
          <w:szCs w:val="24"/>
        </w:rPr>
        <w:t xml:space="preserve"> &amp; prey in India 2014. National Tiger Conservation Authority, New Delhi &amp; Wildlife Institute of India, Dehradun.</w:t>
      </w:r>
    </w:p>
    <w:p w14:paraId="19120BC3" w14:textId="77777777" w:rsidR="006C411C" w:rsidRDefault="006C411C" w:rsidP="002C3506">
      <w:pPr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D5A61">
        <w:rPr>
          <w:rFonts w:ascii="Times New Roman" w:hAnsi="Times New Roman" w:cs="Times New Roman"/>
          <w:sz w:val="24"/>
          <w:szCs w:val="24"/>
        </w:rPr>
        <w:t>Jhala</w:t>
      </w:r>
      <w:proofErr w:type="spellEnd"/>
      <w:r w:rsidRPr="007D5A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Y.V., </w:t>
      </w:r>
      <w:r w:rsidRPr="007D5A61">
        <w:rPr>
          <w:rFonts w:ascii="Times New Roman" w:hAnsi="Times New Roman" w:cs="Times New Roman"/>
          <w:sz w:val="24"/>
          <w:szCs w:val="24"/>
        </w:rPr>
        <w:t xml:space="preserve">Qureshi, </w:t>
      </w:r>
      <w:r>
        <w:rPr>
          <w:rFonts w:ascii="Times New Roman" w:hAnsi="Times New Roman" w:cs="Times New Roman"/>
          <w:sz w:val="24"/>
          <w:szCs w:val="24"/>
        </w:rPr>
        <w:t xml:space="preserve">Q. &amp; </w:t>
      </w:r>
      <w:r w:rsidRPr="007D5A61">
        <w:rPr>
          <w:rFonts w:ascii="Times New Roman" w:hAnsi="Times New Roman" w:cs="Times New Roman"/>
          <w:sz w:val="24"/>
          <w:szCs w:val="24"/>
        </w:rPr>
        <w:t xml:space="preserve">Nayak, A.K.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D5A61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D5A61">
        <w:rPr>
          <w:rFonts w:ascii="Times New Roman" w:hAnsi="Times New Roman" w:cs="Times New Roman"/>
          <w:sz w:val="24"/>
          <w:szCs w:val="24"/>
        </w:rPr>
        <w:t xml:space="preserve"> Status of tigers, </w:t>
      </w:r>
      <w:proofErr w:type="spellStart"/>
      <w:r w:rsidRPr="007D5A61">
        <w:rPr>
          <w:rFonts w:ascii="Times New Roman" w:hAnsi="Times New Roman" w:cs="Times New Roman"/>
          <w:sz w:val="24"/>
          <w:szCs w:val="24"/>
        </w:rPr>
        <w:t>copredators</w:t>
      </w:r>
      <w:proofErr w:type="spellEnd"/>
      <w:r w:rsidRPr="007D5A61">
        <w:rPr>
          <w:rFonts w:ascii="Times New Roman" w:hAnsi="Times New Roman" w:cs="Times New Roman"/>
          <w:sz w:val="24"/>
          <w:szCs w:val="24"/>
        </w:rPr>
        <w:t xml:space="preserve"> and prey in India, 2018. National Tiger Conservation Authority, Government of India, New Delhi, and Wildlife Institute of India, Dehradun.</w:t>
      </w:r>
    </w:p>
    <w:p w14:paraId="645A0491" w14:textId="77777777" w:rsidR="006C411C" w:rsidRDefault="006C411C" w:rsidP="002C3506">
      <w:pPr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D5A61">
        <w:rPr>
          <w:rFonts w:ascii="Times New Roman" w:hAnsi="Times New Roman" w:cs="Times New Roman"/>
          <w:sz w:val="24"/>
          <w:szCs w:val="24"/>
        </w:rPr>
        <w:t>Jhala</w:t>
      </w:r>
      <w:proofErr w:type="spellEnd"/>
      <w:r w:rsidRPr="007D5A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Y.V., </w:t>
      </w:r>
      <w:r w:rsidRPr="007D5A61">
        <w:rPr>
          <w:rFonts w:ascii="Times New Roman" w:hAnsi="Times New Roman" w:cs="Times New Roman"/>
          <w:sz w:val="24"/>
          <w:szCs w:val="24"/>
        </w:rPr>
        <w:t xml:space="preserve">Qureshi, </w:t>
      </w:r>
      <w:r>
        <w:rPr>
          <w:rFonts w:ascii="Times New Roman" w:hAnsi="Times New Roman" w:cs="Times New Roman"/>
          <w:sz w:val="24"/>
          <w:szCs w:val="24"/>
        </w:rPr>
        <w:t xml:space="preserve">Q. &amp; </w:t>
      </w:r>
      <w:r w:rsidRPr="007D5A61">
        <w:rPr>
          <w:rFonts w:ascii="Times New Roman" w:hAnsi="Times New Roman" w:cs="Times New Roman"/>
          <w:sz w:val="24"/>
          <w:szCs w:val="24"/>
        </w:rPr>
        <w:t xml:space="preserve">Yadav, S.P.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D5A61"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D5A61">
        <w:rPr>
          <w:rFonts w:ascii="Times New Roman" w:hAnsi="Times New Roman" w:cs="Times New Roman"/>
          <w:sz w:val="24"/>
          <w:szCs w:val="24"/>
        </w:rPr>
        <w:t xml:space="preserve"> Status of leopards, co-predators, and megaherbivores in India, 2018. National Tiger Conservation Authority, Government of India, New Delhi, and Wildlife Institute of India, Dehradun.</w:t>
      </w:r>
    </w:p>
    <w:p w14:paraId="6C6E0883" w14:textId="77777777" w:rsidR="006C411C" w:rsidRPr="004537A4" w:rsidRDefault="006C411C" w:rsidP="004537A4">
      <w:pPr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D5A61">
        <w:rPr>
          <w:rFonts w:ascii="Times New Roman" w:hAnsi="Times New Roman" w:cs="Times New Roman"/>
          <w:sz w:val="24"/>
          <w:szCs w:val="24"/>
        </w:rPr>
        <w:t>Jhala</w:t>
      </w:r>
      <w:proofErr w:type="spellEnd"/>
      <w:r w:rsidRPr="007D5A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Y.V., </w:t>
      </w:r>
      <w:r w:rsidRPr="007D5A61">
        <w:rPr>
          <w:rFonts w:ascii="Times New Roman" w:hAnsi="Times New Roman" w:cs="Times New Roman"/>
          <w:sz w:val="24"/>
          <w:szCs w:val="24"/>
        </w:rPr>
        <w:t xml:space="preserve">Qureshi, </w:t>
      </w:r>
      <w:r>
        <w:rPr>
          <w:rFonts w:ascii="Times New Roman" w:hAnsi="Times New Roman" w:cs="Times New Roman"/>
          <w:sz w:val="24"/>
          <w:szCs w:val="24"/>
        </w:rPr>
        <w:t xml:space="preserve">Q., </w:t>
      </w:r>
      <w:r w:rsidRPr="007D5A61">
        <w:rPr>
          <w:rFonts w:ascii="Times New Roman" w:hAnsi="Times New Roman" w:cs="Times New Roman"/>
          <w:sz w:val="24"/>
          <w:szCs w:val="24"/>
        </w:rPr>
        <w:t xml:space="preserve">Gopal </w:t>
      </w:r>
      <w:r>
        <w:rPr>
          <w:rFonts w:ascii="Times New Roman" w:hAnsi="Times New Roman" w:cs="Times New Roman"/>
          <w:sz w:val="24"/>
          <w:szCs w:val="24"/>
        </w:rPr>
        <w:t>R. &amp; S</w:t>
      </w:r>
      <w:r w:rsidRPr="007D5A61">
        <w:rPr>
          <w:rFonts w:ascii="Times New Roman" w:hAnsi="Times New Roman" w:cs="Times New Roman"/>
          <w:sz w:val="24"/>
          <w:szCs w:val="24"/>
        </w:rPr>
        <w:t>inh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D5A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.R.</w:t>
      </w:r>
      <w:r w:rsidRPr="007D5A61">
        <w:rPr>
          <w:rFonts w:ascii="Times New Roman" w:hAnsi="Times New Roman" w:cs="Times New Roman"/>
          <w:sz w:val="24"/>
          <w:szCs w:val="24"/>
        </w:rPr>
        <w:t xml:space="preserve"> (2011) Status of the Tigers, Co-predators, and Prey in India, 2010. National Tiger Conservation Authority, Govt. of India, New Delhi, and Wildlife Institute of India, Dehradun.</w:t>
      </w:r>
    </w:p>
    <w:p w14:paraId="544981A0" w14:textId="77777777" w:rsidR="006C411C" w:rsidRDefault="006C411C" w:rsidP="00920A3C">
      <w:pPr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0A3C">
        <w:rPr>
          <w:rFonts w:ascii="Times New Roman" w:hAnsi="Times New Roman" w:cs="Times New Roman"/>
          <w:sz w:val="24"/>
          <w:szCs w:val="24"/>
        </w:rPr>
        <w:t>Karanth</w:t>
      </w:r>
      <w:proofErr w:type="spellEnd"/>
      <w:r w:rsidRPr="00920A3C">
        <w:rPr>
          <w:rFonts w:ascii="Times New Roman" w:hAnsi="Times New Roman" w:cs="Times New Roman"/>
          <w:sz w:val="24"/>
          <w:szCs w:val="24"/>
        </w:rPr>
        <w:t xml:space="preserve">, K.U., &amp; </w:t>
      </w:r>
      <w:proofErr w:type="spellStart"/>
      <w:r w:rsidRPr="00920A3C">
        <w:rPr>
          <w:rFonts w:ascii="Times New Roman" w:hAnsi="Times New Roman" w:cs="Times New Roman"/>
          <w:sz w:val="24"/>
          <w:szCs w:val="24"/>
        </w:rPr>
        <w:t>Sunquist</w:t>
      </w:r>
      <w:proofErr w:type="spellEnd"/>
      <w:r w:rsidRPr="00920A3C">
        <w:rPr>
          <w:rFonts w:ascii="Times New Roman" w:hAnsi="Times New Roman" w:cs="Times New Roman"/>
          <w:sz w:val="24"/>
          <w:szCs w:val="24"/>
        </w:rPr>
        <w:t xml:space="preserve">, M.E. (1992) Population structure, density and biomass of large herbivores in the tropical forests of </w:t>
      </w:r>
      <w:proofErr w:type="spellStart"/>
      <w:r w:rsidRPr="00920A3C">
        <w:rPr>
          <w:rFonts w:ascii="Times New Roman" w:hAnsi="Times New Roman" w:cs="Times New Roman"/>
          <w:sz w:val="24"/>
          <w:szCs w:val="24"/>
        </w:rPr>
        <w:t>Nagarahole</w:t>
      </w:r>
      <w:proofErr w:type="spellEnd"/>
      <w:r w:rsidRPr="00920A3C">
        <w:rPr>
          <w:rFonts w:ascii="Times New Roman" w:hAnsi="Times New Roman" w:cs="Times New Roman"/>
          <w:sz w:val="24"/>
          <w:szCs w:val="24"/>
        </w:rPr>
        <w:t xml:space="preserve">, India. </w:t>
      </w:r>
      <w:r w:rsidRPr="00920A3C">
        <w:rPr>
          <w:rFonts w:ascii="Times New Roman" w:hAnsi="Times New Roman" w:cs="Times New Roman"/>
          <w:i/>
          <w:iCs/>
          <w:sz w:val="24"/>
          <w:szCs w:val="24"/>
        </w:rPr>
        <w:t>Journal of Tropical Ecology</w:t>
      </w:r>
      <w:r w:rsidRPr="00920A3C">
        <w:rPr>
          <w:rFonts w:ascii="Times New Roman" w:hAnsi="Times New Roman" w:cs="Times New Roman"/>
          <w:sz w:val="24"/>
          <w:szCs w:val="24"/>
        </w:rPr>
        <w:t>, 8, 21</w:t>
      </w:r>
      <w:r w:rsidRPr="00E93B56">
        <w:rPr>
          <w:rFonts w:ascii="Times New Roman" w:hAnsi="Times New Roman" w:cs="Times New Roman"/>
          <w:sz w:val="24"/>
          <w:szCs w:val="24"/>
        </w:rPr>
        <w:t>–</w:t>
      </w:r>
      <w:r w:rsidRPr="00920A3C">
        <w:rPr>
          <w:rFonts w:ascii="Times New Roman" w:hAnsi="Times New Roman" w:cs="Times New Roman"/>
          <w:sz w:val="24"/>
          <w:szCs w:val="24"/>
        </w:rPr>
        <w:t>35.</w:t>
      </w:r>
    </w:p>
    <w:p w14:paraId="22FEB0AB" w14:textId="77777777" w:rsidR="006C411C" w:rsidRDefault="006C411C" w:rsidP="00920A3C">
      <w:pPr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on, V. (2003) </w:t>
      </w:r>
      <w:r w:rsidRPr="00920A3C">
        <w:rPr>
          <w:rFonts w:ascii="Times New Roman" w:hAnsi="Times New Roman" w:cs="Times New Roman"/>
          <w:sz w:val="24"/>
          <w:szCs w:val="24"/>
        </w:rPr>
        <w:t>A Field Guide to Indian Mammal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20A3C">
        <w:rPr>
          <w:rFonts w:ascii="Times New Roman" w:hAnsi="Times New Roman" w:cs="Times New Roman"/>
          <w:sz w:val="24"/>
          <w:szCs w:val="24"/>
        </w:rPr>
        <w:t>Christopher Helm</w:t>
      </w:r>
      <w:r>
        <w:rPr>
          <w:rFonts w:ascii="Times New Roman" w:hAnsi="Times New Roman" w:cs="Times New Roman"/>
          <w:sz w:val="24"/>
          <w:szCs w:val="24"/>
        </w:rPr>
        <w:t>, London, UK.</w:t>
      </w:r>
    </w:p>
    <w:p w14:paraId="1FCC45EC" w14:textId="77777777" w:rsidR="006C411C" w:rsidRDefault="006C411C" w:rsidP="002C3506">
      <w:pPr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ater</w:t>
      </w:r>
      <w:proofErr w:type="spellEnd"/>
      <w:r w:rsidRPr="00E93B5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S.H.</w:t>
      </w:r>
      <w:r w:rsidRPr="00E93B56">
        <w:rPr>
          <w:rFonts w:ascii="Times New Roman" w:hAnsi="Times New Roman" w:cs="Times New Roman"/>
          <w:sz w:val="24"/>
          <w:szCs w:val="24"/>
        </w:rPr>
        <w:t xml:space="preserve"> (19</w:t>
      </w:r>
      <w:r>
        <w:rPr>
          <w:rFonts w:ascii="Times New Roman" w:hAnsi="Times New Roman" w:cs="Times New Roman"/>
          <w:sz w:val="24"/>
          <w:szCs w:val="24"/>
        </w:rPr>
        <w:t>71</w:t>
      </w:r>
      <w:r w:rsidRPr="00E93B56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The Book of Indian Animals. </w:t>
      </w:r>
      <w:r w:rsidRPr="00920A3C">
        <w:rPr>
          <w:rFonts w:ascii="Times New Roman" w:hAnsi="Times New Roman" w:cs="Times New Roman"/>
          <w:sz w:val="24"/>
          <w:szCs w:val="24"/>
        </w:rPr>
        <w:t>Bombay Natural History Society</w:t>
      </w:r>
      <w:r>
        <w:rPr>
          <w:rFonts w:ascii="Times New Roman" w:hAnsi="Times New Roman" w:cs="Times New Roman"/>
          <w:sz w:val="24"/>
          <w:szCs w:val="24"/>
        </w:rPr>
        <w:t>, Mumbai, India.</w:t>
      </w:r>
    </w:p>
    <w:sectPr w:rsidR="006C411C" w:rsidSect="006A6D6D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1FC4D" w14:textId="77777777" w:rsidR="00D67B9E" w:rsidRDefault="00D67B9E" w:rsidP="005D37DD">
      <w:pPr>
        <w:spacing w:after="0" w:line="240" w:lineRule="auto"/>
      </w:pPr>
      <w:r>
        <w:separator/>
      </w:r>
    </w:p>
  </w:endnote>
  <w:endnote w:type="continuationSeparator" w:id="0">
    <w:p w14:paraId="4E1E89B6" w14:textId="77777777" w:rsidR="00D67B9E" w:rsidRDefault="00D67B9E" w:rsidP="005D3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244631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37FCB8D" w14:textId="3B49D2BD" w:rsidR="00D67B9E" w:rsidRDefault="00D67B9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3A45A04" w14:textId="77777777" w:rsidR="00D67B9E" w:rsidRDefault="00D67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3E092" w14:textId="77777777" w:rsidR="00D67B9E" w:rsidRDefault="00D67B9E" w:rsidP="005D37DD">
      <w:pPr>
        <w:spacing w:after="0" w:line="240" w:lineRule="auto"/>
      </w:pPr>
      <w:r>
        <w:separator/>
      </w:r>
    </w:p>
  </w:footnote>
  <w:footnote w:type="continuationSeparator" w:id="0">
    <w:p w14:paraId="7FEEF11E" w14:textId="77777777" w:rsidR="00D67B9E" w:rsidRDefault="00D67B9E" w:rsidP="005D37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3A92690"/>
    <w:multiLevelType w:val="hybridMultilevel"/>
    <w:tmpl w:val="48B22A0E"/>
    <w:lvl w:ilvl="0" w:tplc="81A2A8B2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EB44C4F"/>
    <w:multiLevelType w:val="hybridMultilevel"/>
    <w:tmpl w:val="38DA7956"/>
    <w:lvl w:ilvl="0" w:tplc="7C8EE036">
      <w:start w:val="1"/>
      <w:numFmt w:val="decimal"/>
      <w:lvlText w:val="(%1)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8532632"/>
    <w:multiLevelType w:val="hybridMultilevel"/>
    <w:tmpl w:val="A3FC8E8E"/>
    <w:lvl w:ilvl="0" w:tplc="61A42EF4">
      <w:start w:val="1"/>
      <w:numFmt w:val="decimal"/>
      <w:lvlText w:val="(%1)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51560F31"/>
    <w:multiLevelType w:val="hybridMultilevel"/>
    <w:tmpl w:val="6E40E658"/>
    <w:lvl w:ilvl="0" w:tplc="3170E890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262232A"/>
    <w:multiLevelType w:val="hybridMultilevel"/>
    <w:tmpl w:val="D91CACC4"/>
    <w:lvl w:ilvl="0" w:tplc="91F8834E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6A09279D"/>
    <w:multiLevelType w:val="hybridMultilevel"/>
    <w:tmpl w:val="9F8C5BAC"/>
    <w:lvl w:ilvl="0" w:tplc="6220BD82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6A76770B"/>
    <w:multiLevelType w:val="hybridMultilevel"/>
    <w:tmpl w:val="6ADC1320"/>
    <w:lvl w:ilvl="0" w:tplc="02D62944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6F4A2ED3"/>
    <w:multiLevelType w:val="hybridMultilevel"/>
    <w:tmpl w:val="567A037E"/>
    <w:lvl w:ilvl="0" w:tplc="8C422B08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FDE7844"/>
    <w:multiLevelType w:val="hybridMultilevel"/>
    <w:tmpl w:val="BFA0148C"/>
    <w:lvl w:ilvl="0" w:tplc="4B5207CE">
      <w:start w:val="1"/>
      <w:numFmt w:val="decimal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"/>
  </w:num>
  <w:num w:numId="5">
    <w:abstractNumId w:val="6"/>
  </w:num>
  <w:num w:numId="6">
    <w:abstractNumId w:val="9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U1MTGxNDEwMrJQ0lEKTi0uzszPAykwNKkFAOsOkootAAAA"/>
  </w:docVars>
  <w:rsids>
    <w:rsidRoot w:val="00F9697E"/>
    <w:rsid w:val="000A17E9"/>
    <w:rsid w:val="000D3DB2"/>
    <w:rsid w:val="00102C21"/>
    <w:rsid w:val="00114071"/>
    <w:rsid w:val="00171312"/>
    <w:rsid w:val="00183684"/>
    <w:rsid w:val="001D0062"/>
    <w:rsid w:val="001D71E5"/>
    <w:rsid w:val="001E70A1"/>
    <w:rsid w:val="0020448B"/>
    <w:rsid w:val="00230F20"/>
    <w:rsid w:val="002330ED"/>
    <w:rsid w:val="0025734A"/>
    <w:rsid w:val="002848DF"/>
    <w:rsid w:val="00294EA0"/>
    <w:rsid w:val="002977C7"/>
    <w:rsid w:val="002B1BD5"/>
    <w:rsid w:val="002C3506"/>
    <w:rsid w:val="002E4D1A"/>
    <w:rsid w:val="002E5041"/>
    <w:rsid w:val="0030309F"/>
    <w:rsid w:val="00327B3D"/>
    <w:rsid w:val="00351444"/>
    <w:rsid w:val="00391967"/>
    <w:rsid w:val="0039199B"/>
    <w:rsid w:val="003B51DE"/>
    <w:rsid w:val="003D5EBE"/>
    <w:rsid w:val="003E1447"/>
    <w:rsid w:val="00401116"/>
    <w:rsid w:val="00407213"/>
    <w:rsid w:val="00416979"/>
    <w:rsid w:val="00421A9E"/>
    <w:rsid w:val="004537A4"/>
    <w:rsid w:val="00491E1E"/>
    <w:rsid w:val="004D3ED1"/>
    <w:rsid w:val="004E5294"/>
    <w:rsid w:val="0055020B"/>
    <w:rsid w:val="00551D70"/>
    <w:rsid w:val="00575E03"/>
    <w:rsid w:val="00586D1C"/>
    <w:rsid w:val="005C454E"/>
    <w:rsid w:val="005D37DD"/>
    <w:rsid w:val="00617A08"/>
    <w:rsid w:val="00625EEE"/>
    <w:rsid w:val="006352E6"/>
    <w:rsid w:val="0063548F"/>
    <w:rsid w:val="00642452"/>
    <w:rsid w:val="00644EFA"/>
    <w:rsid w:val="00682379"/>
    <w:rsid w:val="006A1C77"/>
    <w:rsid w:val="006A6D6D"/>
    <w:rsid w:val="006C411C"/>
    <w:rsid w:val="006D1CF2"/>
    <w:rsid w:val="006F4058"/>
    <w:rsid w:val="007562F9"/>
    <w:rsid w:val="007A2FB1"/>
    <w:rsid w:val="007B7D18"/>
    <w:rsid w:val="0086392B"/>
    <w:rsid w:val="00887532"/>
    <w:rsid w:val="00887DCC"/>
    <w:rsid w:val="008C2FCD"/>
    <w:rsid w:val="00920A3C"/>
    <w:rsid w:val="00932AD2"/>
    <w:rsid w:val="009B38DA"/>
    <w:rsid w:val="009D2D42"/>
    <w:rsid w:val="009F585C"/>
    <w:rsid w:val="00A72D98"/>
    <w:rsid w:val="00A82F48"/>
    <w:rsid w:val="00A84933"/>
    <w:rsid w:val="00A8646B"/>
    <w:rsid w:val="00A96CC7"/>
    <w:rsid w:val="00AB4053"/>
    <w:rsid w:val="00B13A97"/>
    <w:rsid w:val="00B813D0"/>
    <w:rsid w:val="00B92735"/>
    <w:rsid w:val="00BE6511"/>
    <w:rsid w:val="00C37750"/>
    <w:rsid w:val="00C66B7F"/>
    <w:rsid w:val="00C83909"/>
    <w:rsid w:val="00C83F0C"/>
    <w:rsid w:val="00CF40B8"/>
    <w:rsid w:val="00D32917"/>
    <w:rsid w:val="00D37CD8"/>
    <w:rsid w:val="00D67B9E"/>
    <w:rsid w:val="00D71AED"/>
    <w:rsid w:val="00D7481E"/>
    <w:rsid w:val="00D84009"/>
    <w:rsid w:val="00D91C7E"/>
    <w:rsid w:val="00DB53E3"/>
    <w:rsid w:val="00E05985"/>
    <w:rsid w:val="00E2164D"/>
    <w:rsid w:val="00E56C41"/>
    <w:rsid w:val="00E64CD1"/>
    <w:rsid w:val="00E94978"/>
    <w:rsid w:val="00EC005A"/>
    <w:rsid w:val="00EC58AC"/>
    <w:rsid w:val="00EE36F1"/>
    <w:rsid w:val="00F4079E"/>
    <w:rsid w:val="00F9697E"/>
    <w:rsid w:val="00FE7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2905E"/>
  <w15:chartTrackingRefBased/>
  <w15:docId w15:val="{751713F8-1811-489F-995F-249981DC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E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D37DD"/>
  </w:style>
  <w:style w:type="paragraph" w:styleId="Header">
    <w:name w:val="header"/>
    <w:basedOn w:val="Normal"/>
    <w:link w:val="HeaderChar"/>
    <w:uiPriority w:val="99"/>
    <w:unhideWhenUsed/>
    <w:rsid w:val="005D3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7DD"/>
  </w:style>
  <w:style w:type="paragraph" w:styleId="Footer">
    <w:name w:val="footer"/>
    <w:basedOn w:val="Normal"/>
    <w:link w:val="FooterChar"/>
    <w:uiPriority w:val="99"/>
    <w:unhideWhenUsed/>
    <w:rsid w:val="005D37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7DD"/>
  </w:style>
  <w:style w:type="paragraph" w:customStyle="1" w:styleId="Level1">
    <w:name w:val="Level 1"/>
    <w:qFormat/>
    <w:rsid w:val="006A6D6D"/>
    <w:pPr>
      <w:widowControl w:val="0"/>
      <w:suppressAutoHyphens/>
      <w:spacing w:after="0" w:line="240" w:lineRule="auto"/>
      <w:ind w:left="720"/>
      <w:jc w:val="both"/>
    </w:pPr>
    <w:rPr>
      <w:rFonts w:ascii="Garamond" w:eastAsia="Garamond" w:hAnsi="Garamond" w:cs="Garamond"/>
      <w:color w:val="00000A"/>
      <w:kern w:val="2"/>
      <w:sz w:val="24"/>
      <w:szCs w:val="24"/>
      <w:lang w:val="en-GB" w:eastAsia="zh-CN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D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D6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D37CD8"/>
    <w:pPr>
      <w:suppressAutoHyphens/>
      <w:spacing w:after="200" w:line="276" w:lineRule="auto"/>
      <w:ind w:left="720"/>
    </w:pPr>
    <w:rPr>
      <w:rFonts w:ascii="Calibri" w:eastAsia="Arial Unicode MS" w:hAnsi="Calibri" w:cs="Calibri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2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A379549BBEC947BAB6558301D95F0D" ma:contentTypeVersion="28" ma:contentTypeDescription="Create a new document." ma:contentTypeScope="" ma:versionID="a7c7a78650180354b45ebcd43d3ae534">
  <xsd:schema xmlns:xsd="http://www.w3.org/2001/XMLSchema" xmlns:xs="http://www.w3.org/2001/XMLSchema" xmlns:p="http://schemas.microsoft.com/office/2006/metadata/properties" xmlns:ns1="http://schemas.microsoft.com/sharepoint/v3" xmlns:ns2="ae69a1e9-6b4d-4fb0-b622-c144d8643932" xmlns:ns3="dc9028d0-f0cd-4261-89dd-b983541b71e9" xmlns:ns4="5bc0285e-d98a-4166-8b94-4daf3a27d871" targetNamespace="http://schemas.microsoft.com/office/2006/metadata/properties" ma:root="true" ma:fieldsID="99856eb6e90285e1ca57740c272224e6" ns1:_="" ns2:_="" ns3:_="" ns4:_="">
    <xsd:import namespace="http://schemas.microsoft.com/sharepoint/v3"/>
    <xsd:import namespace="ae69a1e9-6b4d-4fb0-b622-c144d8643932"/>
    <xsd:import namespace="dc9028d0-f0cd-4261-89dd-b983541b71e9"/>
    <xsd:import namespace="5bc0285e-d98a-4166-8b94-4daf3a27d871"/>
    <xsd:element name="properties">
      <xsd:complexType>
        <xsd:sequence>
          <xsd:element name="documentManagement">
            <xsd:complexType>
              <xsd:all>
                <xsd:element ref="ns2:Author0" minOccurs="0"/>
                <xsd:element ref="ns2:Edited_x0020_by" minOccurs="0"/>
                <xsd:element ref="ns2:Document_x0020_status" minOccurs="0"/>
                <xsd:element ref="ns2:Year" minOccurs="0"/>
                <xsd:element ref="ns2:Comments" minOccurs="0"/>
                <xsd:element ref="ns1:FullName" minOccurs="0"/>
                <xsd:element ref="ns3:SharedWithUsers" minOccurs="0"/>
                <xsd:element ref="ns3:SharingHintHash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ullName" ma:index="9" nillable="true" ma:displayName="Full Name" ma:internalName="FullNam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9a1e9-6b4d-4fb0-b622-c144d8643932" elementFormDefault="qualified">
    <xsd:import namespace="http://schemas.microsoft.com/office/2006/documentManagement/types"/>
    <xsd:import namespace="http://schemas.microsoft.com/office/infopath/2007/PartnerControls"/>
    <xsd:element name="Author0" ma:index="4" nillable="true" ma:displayName="Author" ma:internalName="Author0" ma:readOnly="false">
      <xsd:simpleType>
        <xsd:restriction base="dms:Text">
          <xsd:maxLength value="255"/>
        </xsd:restriction>
      </xsd:simpleType>
    </xsd:element>
    <xsd:element name="Edited_x0020_by" ma:index="5" nillable="true" ma:displayName="Edited by" ma:default="Select" ma:format="Dropdown" ma:internalName="Edited_x0020_by">
      <xsd:simpleType>
        <xsd:restriction base="dms:Choice">
          <xsd:enumeration value="Select"/>
          <xsd:enumeration value="CC"/>
          <xsd:enumeration value="MF"/>
        </xsd:restriction>
      </xsd:simpleType>
    </xsd:element>
    <xsd:element name="Document_x0020_status" ma:index="6" nillable="true" ma:displayName="Document status" ma:default="Select" ma:format="Dropdown" ma:internalName="Document_x0020_status">
      <xsd:simpleType>
        <xsd:restriction base="dms:Choice">
          <xsd:enumeration value="Select"/>
          <xsd:enumeration value="Original"/>
          <xsd:enumeration value="Edited"/>
          <xsd:enumeration value="Track changes"/>
          <xsd:enumeration value="Checked"/>
          <xsd:enumeration value="Final"/>
        </xsd:restriction>
      </xsd:simpleType>
    </xsd:element>
    <xsd:element name="Year" ma:index="7" nillable="true" ma:displayName="Year" ma:default="Select" ma:format="Dropdown" ma:internalName="Year">
      <xsd:simpleType>
        <xsd:restriction base="dms:Choice">
          <xsd:enumeration value="Select"/>
          <xsd:enumeration value="2010"/>
          <xsd:enumeration value="2011"/>
          <xsd:enumeration value="2012"/>
          <xsd:enumeration value="2013"/>
          <xsd:enumeration value="2014"/>
          <xsd:enumeration value="2015"/>
        </xsd:restriction>
      </xsd:simpleType>
    </xsd:element>
    <xsd:element name="Comments" ma:index="8" nillable="true" ma:displayName="Comments" ma:internalName="Comments" ma:readOnly="false">
      <xsd:simpleType>
        <xsd:restriction base="dms:Note">
          <xsd:maxLength value="255"/>
        </xsd:restriction>
      </xsd:simple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265aed29-76fb-43aa-b3f4-9c22e09c32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9028d0-f0cd-4261-89dd-b983541b71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5" nillable="true" ma:displayName="Sharing Hint Hash" ma:internalName="SharingHintHash" ma:readOnly="true">
      <xsd:simpleType>
        <xsd:restriction base="dms:Text"/>
      </xsd:simple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c0285e-d98a-4166-8b94-4daf3a27d871" elementFormDefault="qualified">
    <xsd:import namespace="http://schemas.microsoft.com/office/2006/documentManagement/types"/>
    <xsd:import namespace="http://schemas.microsoft.com/office/infopath/2007/PartnerControls"/>
    <xsd:element name="TaxCatchAll" ma:index="28" nillable="true" ma:displayName="Taxonomy Catch All Column" ma:hidden="true" ma:list="{83d2676c-07c6-472e-bec8-5219843e1a8e}" ma:internalName="TaxCatchAll" ma:showField="CatchAllData" ma:web="5bc0285e-d98a-4166-8b94-4daf3a27d8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e69a1e9-6b4d-4fb0-b622-c144d8643932">
      <Terms xmlns="http://schemas.microsoft.com/office/infopath/2007/PartnerControls"/>
    </lcf76f155ced4ddcb4097134ff3c332f>
    <Author0 xmlns="ae69a1e9-6b4d-4fb0-b622-c144d8643932" xsi:nil="true"/>
    <Document_x0020_status xmlns="ae69a1e9-6b4d-4fb0-b622-c144d8643932">Select</Document_x0020_status>
    <TaxCatchAll xmlns="5bc0285e-d98a-4166-8b94-4daf3a27d871" xsi:nil="true"/>
    <Edited_x0020_by xmlns="ae69a1e9-6b4d-4fb0-b622-c144d8643932">Select</Edited_x0020_by>
    <Comments xmlns="ae69a1e9-6b4d-4fb0-b622-c144d8643932" xsi:nil="true"/>
    <FullName xmlns="http://schemas.microsoft.com/sharepoint/v3" xsi:nil="true"/>
    <Year xmlns="ae69a1e9-6b4d-4fb0-b622-c144d8643932">Select</Year>
  </documentManagement>
</p:properties>
</file>

<file path=customXml/itemProps1.xml><?xml version="1.0" encoding="utf-8"?>
<ds:datastoreItem xmlns:ds="http://schemas.openxmlformats.org/officeDocument/2006/customXml" ds:itemID="{7699071F-F5DB-4F36-9EE9-F9723BB24A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38343E-08D2-4F3C-8344-7E8E429731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69a1e9-6b4d-4fb0-b622-c144d8643932"/>
    <ds:schemaRef ds:uri="dc9028d0-f0cd-4261-89dd-b983541b71e9"/>
    <ds:schemaRef ds:uri="5bc0285e-d98a-4166-8b94-4daf3a27d8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74C8DA-94BF-4AD0-B5F9-9E23EE70A5E7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5bc0285e-d98a-4166-8b94-4daf3a27d871"/>
    <ds:schemaRef ds:uri="dc9028d0-f0cd-4261-89dd-b983541b71e9"/>
    <ds:schemaRef ds:uri="http://schemas.openxmlformats.org/package/2006/metadata/core-properties"/>
    <ds:schemaRef ds:uri="ae69a1e9-6b4d-4fb0-b622-c144d8643932"/>
    <ds:schemaRef ds:uri="http://schemas.microsoft.com/sharepoint/v3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1738</Words>
  <Characters>990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JIT BHATT</dc:creator>
  <cp:keywords/>
  <dc:description/>
  <cp:lastModifiedBy>Julia Hochbach</cp:lastModifiedBy>
  <cp:revision>13</cp:revision>
  <dcterms:created xsi:type="dcterms:W3CDTF">2023-05-11T09:57:00Z</dcterms:created>
  <dcterms:modified xsi:type="dcterms:W3CDTF">2023-07-03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A379549BBEC947BAB6558301D95F0D</vt:lpwstr>
  </property>
  <property fmtid="{D5CDD505-2E9C-101B-9397-08002B2CF9AE}" pid="3" name="MediaServiceImageTags">
    <vt:lpwstr/>
  </property>
</Properties>
</file>